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A1A78" w14:textId="7EE83CD3" w:rsidR="007E30AB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14:paraId="2E726217" w14:textId="0007B207" w:rsidR="003E672C" w:rsidRDefault="003E672C" w:rsidP="003E672C">
      <w:r>
        <w:t>Name : Sourav Yadav</w:t>
      </w:r>
    </w:p>
    <w:p w14:paraId="4245648D" w14:textId="17B0414D" w:rsidR="003E672C" w:rsidRPr="003E672C" w:rsidRDefault="003E672C" w:rsidP="003E672C">
      <w:r>
        <w:t>AID: A20450418</w:t>
      </w:r>
    </w:p>
    <w:p w14:paraId="10C64005" w14:textId="3A1219E1" w:rsidR="007E30AB" w:rsidRDefault="005F3EC7" w:rsidP="007E30AB">
      <w:pPr>
        <w:pStyle w:val="Subtitle"/>
        <w:pBdr>
          <w:bottom w:val="single" w:sz="6" w:space="1" w:color="auto"/>
        </w:pBdr>
      </w:pPr>
      <w:r>
        <w:t>Spring</w:t>
      </w:r>
      <w:r w:rsidR="00DF44E8">
        <w:t xml:space="preserve"> 20</w:t>
      </w:r>
      <w:r>
        <w:t>20</w:t>
      </w:r>
      <w:r w:rsidR="005A5FB7">
        <w:t xml:space="preserve"> Assignment </w:t>
      </w:r>
      <w:r w:rsidR="0022491A">
        <w:t>4</w:t>
      </w:r>
      <w:bookmarkStart w:id="0" w:name="_GoBack"/>
      <w:bookmarkEnd w:id="0"/>
    </w:p>
    <w:p w14:paraId="63779DA9" w14:textId="77777777" w:rsidR="003E672C" w:rsidRPr="003E672C" w:rsidRDefault="003E672C" w:rsidP="003E672C"/>
    <w:p w14:paraId="5F75823C" w14:textId="77777777" w:rsidR="003E672C" w:rsidRPr="003E672C" w:rsidRDefault="003E672C" w:rsidP="003E672C"/>
    <w:p w14:paraId="35D5A2DA" w14:textId="77777777" w:rsidR="00EF3C98" w:rsidRDefault="00EF3C98" w:rsidP="00EF3C98">
      <w:bookmarkStart w:id="1" w:name="_Hlk36029334"/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bookmarkEnd w:id="1"/>
    <w:p w14:paraId="5FD554B1" w14:textId="6E79AB66" w:rsidR="003C42B8" w:rsidRDefault="00EF3C98" w:rsidP="00F570F7">
      <w:r>
        <w:t>The data is available on the Blackboard as Purchase_Likelihood.csv.</w:t>
      </w:r>
    </w:p>
    <w:p w14:paraId="48257555" w14:textId="587F8A1D" w:rsidR="00182A37" w:rsidRDefault="00182A37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</w:t>
      </w:r>
    </w:p>
    <w:p w14:paraId="161EFFCB" w14:textId="38791759"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The nominal target variable is </w:t>
      </w:r>
      <w:r w:rsidR="00CD5D61">
        <w:rPr>
          <w:b/>
        </w:rPr>
        <w:t>insurance</w:t>
      </w:r>
      <w:r>
        <w:t xml:space="preserve"> which ha</w:t>
      </w:r>
      <w:r w:rsidR="005706D1">
        <w:t>s</w:t>
      </w:r>
      <w:r>
        <w:t xml:space="preserve"> these categories 0, 1, and 2</w:t>
      </w:r>
    </w:p>
    <w:p w14:paraId="3E47BB07" w14:textId="77777777"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>The nominal features are (categories are inside the parentheses):</w:t>
      </w:r>
    </w:p>
    <w:p w14:paraId="60DEE2CB" w14:textId="77777777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group_size</w:t>
      </w:r>
      <w:proofErr w:type="spellEnd"/>
      <w:r>
        <w:t>. How many people will be covered under the policy (1, 2, 3 or 4)</w:t>
      </w:r>
      <w:r w:rsidR="00495D8D">
        <w:t>?</w:t>
      </w:r>
    </w:p>
    <w:p w14:paraId="61AF6B1F" w14:textId="77777777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r w:rsidRPr="003C42B8">
        <w:rPr>
          <w:b/>
        </w:rPr>
        <w:t>homeowner</w:t>
      </w:r>
      <w:r>
        <w:t>. Whether the customer owns a home or not (0 = No, 1 = Yes)</w:t>
      </w:r>
      <w:r w:rsidR="00495D8D">
        <w:t>?</w:t>
      </w:r>
    </w:p>
    <w:p w14:paraId="21AD7B40" w14:textId="454968BB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married_couple</w:t>
      </w:r>
      <w:proofErr w:type="spellEnd"/>
      <w:r>
        <w:t>. Does the customer group contain a married couple (0 = No, 1 = Yes)</w:t>
      </w:r>
      <w:r w:rsidR="00495D8D">
        <w:t>?</w:t>
      </w:r>
    </w:p>
    <w:p w14:paraId="66468C76" w14:textId="54630319" w:rsidR="00182A37" w:rsidRDefault="00182A37" w:rsidP="00182A37">
      <w:pPr>
        <w:pStyle w:val="Heading1"/>
      </w:pPr>
      <w:r>
        <w:t>Question 1 (35 points)</w:t>
      </w:r>
    </w:p>
    <w:p w14:paraId="757AB204" w14:textId="33AFA03D" w:rsidR="00182A37" w:rsidRPr="00182A37" w:rsidRDefault="00182A37" w:rsidP="00182A37">
      <w:r>
        <w:t>You will build a multinomial logistic model with the following model specifications.</w:t>
      </w:r>
    </w:p>
    <w:p w14:paraId="24A130BF" w14:textId="77777777" w:rsidR="00182A37" w:rsidRDefault="00182A37" w:rsidP="00182A37">
      <w:pPr>
        <w:numPr>
          <w:ilvl w:val="0"/>
          <w:numId w:val="44"/>
        </w:numPr>
        <w:spacing w:before="120" w:after="0" w:line="240" w:lineRule="auto"/>
      </w:pPr>
      <w:r>
        <w:t>Enter the six effects to the model in this sequence:</w:t>
      </w:r>
    </w:p>
    <w:p w14:paraId="010CD5A0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group_size</w:t>
      </w:r>
      <w:proofErr w:type="spellEnd"/>
    </w:p>
    <w:p w14:paraId="56098386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>homeowner</w:t>
      </w:r>
    </w:p>
    <w:p w14:paraId="6490C657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married_couple</w:t>
      </w:r>
      <w:proofErr w:type="spellEnd"/>
    </w:p>
    <w:p w14:paraId="05804286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group_size</w:t>
      </w:r>
      <w:proofErr w:type="spellEnd"/>
      <w:r>
        <w:t xml:space="preserve"> * homeowner</w:t>
      </w:r>
    </w:p>
    <w:p w14:paraId="3F73DAA2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group_size</w:t>
      </w:r>
      <w:proofErr w:type="spellEnd"/>
      <w:r>
        <w:t xml:space="preserve"> * </w:t>
      </w:r>
      <w:proofErr w:type="spellStart"/>
      <w:r>
        <w:t>married_couple</w:t>
      </w:r>
      <w:proofErr w:type="spellEnd"/>
    </w:p>
    <w:p w14:paraId="7D6A6409" w14:textId="0FFB30C6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 xml:space="preserve">homeowner </w:t>
      </w:r>
      <w:r w:rsidRPr="000B477D">
        <w:t>*</w:t>
      </w:r>
      <w:r>
        <w:t xml:space="preserve"> </w:t>
      </w:r>
      <w:proofErr w:type="spellStart"/>
      <w:r w:rsidRPr="000B477D">
        <w:t>married_couple</w:t>
      </w:r>
      <w:proofErr w:type="spellEnd"/>
      <w:r>
        <w:t xml:space="preserve"> </w:t>
      </w:r>
    </w:p>
    <w:p w14:paraId="175E0AD0" w14:textId="77777777" w:rsidR="00301DAD" w:rsidRDefault="00301DAD" w:rsidP="00182A37">
      <w:pPr>
        <w:numPr>
          <w:ilvl w:val="0"/>
          <w:numId w:val="44"/>
        </w:numPr>
        <w:spacing w:before="120" w:after="0" w:line="240" w:lineRule="auto"/>
      </w:pPr>
      <w:r>
        <w:t>Include the Intercept term in the model</w:t>
      </w:r>
    </w:p>
    <w:p w14:paraId="3A7840FC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>The optimization method is Newton</w:t>
      </w:r>
    </w:p>
    <w:p w14:paraId="3261DA77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The </w:t>
      </w:r>
      <w:r w:rsidRPr="00BE0360">
        <w:t>max</w:t>
      </w:r>
      <w:r>
        <w:t xml:space="preserve">imum number </w:t>
      </w:r>
      <w:r w:rsidRPr="002F2143">
        <w:t>of iterations</w:t>
      </w:r>
      <w:r>
        <w:t xml:space="preserve"> is </w:t>
      </w:r>
      <w:r w:rsidRPr="00BE0360">
        <w:t>100</w:t>
      </w:r>
    </w:p>
    <w:p w14:paraId="6F06D5AE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The </w:t>
      </w:r>
      <w:r w:rsidRPr="00BE0360">
        <w:t>tol</w:t>
      </w:r>
      <w:r>
        <w:t xml:space="preserve">erance level is </w:t>
      </w:r>
      <w:r w:rsidRPr="00BE0360">
        <w:t>1e-8</w:t>
      </w:r>
      <w:r>
        <w:t>.</w:t>
      </w:r>
    </w:p>
    <w:p w14:paraId="744054DE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Use the </w:t>
      </w:r>
      <w:proofErr w:type="spellStart"/>
      <w:r w:rsidRPr="003C42B8">
        <w:t>sympy.Matrix</w:t>
      </w:r>
      <w:proofErr w:type="spellEnd"/>
      <w:r w:rsidRPr="003C42B8">
        <w:t>().</w:t>
      </w:r>
      <w:proofErr w:type="spellStart"/>
      <w:r w:rsidRPr="003C42B8">
        <w:t>rref</w:t>
      </w:r>
      <w:proofErr w:type="spellEnd"/>
      <w:r w:rsidRPr="003C42B8">
        <w:t>()</w:t>
      </w:r>
      <w:r>
        <w:t xml:space="preserve"> method to identify the non-aliased parameters</w:t>
      </w:r>
    </w:p>
    <w:p w14:paraId="6304AEC6" w14:textId="77777777" w:rsidR="000B477D" w:rsidRDefault="000B477D" w:rsidP="00EF3C98"/>
    <w:p w14:paraId="45B1D1F3" w14:textId="77777777" w:rsidR="00EF3C98" w:rsidRDefault="00EF3C98" w:rsidP="00EF3C98">
      <w:r>
        <w:t>Please answer the following questions</w:t>
      </w:r>
      <w:r w:rsidR="002A0E0F">
        <w:t xml:space="preserve"> based on your model.</w:t>
      </w:r>
    </w:p>
    <w:p w14:paraId="51D01FF5" w14:textId="08AB94D5" w:rsidR="0082168E" w:rsidRDefault="00684E8C" w:rsidP="00EF3C98">
      <w:pPr>
        <w:pStyle w:val="ListParagraph"/>
        <w:numPr>
          <w:ilvl w:val="0"/>
          <w:numId w:val="31"/>
        </w:numPr>
      </w:pPr>
      <w:r>
        <w:t>(</w:t>
      </w:r>
      <w:r w:rsidR="002A0E0F">
        <w:t>5</w:t>
      </w:r>
      <w:r w:rsidR="006A3906">
        <w:t xml:space="preserve"> points) </w:t>
      </w:r>
      <w:r w:rsidR="000B477D">
        <w:t xml:space="preserve">List the </w:t>
      </w:r>
      <w:r w:rsidR="003C104B">
        <w:t xml:space="preserve">aliased </w:t>
      </w:r>
      <w:r w:rsidR="00343D93">
        <w:t xml:space="preserve">columns </w:t>
      </w:r>
      <w:r w:rsidR="000B477D">
        <w:t xml:space="preserve">that </w:t>
      </w:r>
      <w:r w:rsidR="003C104B">
        <w:t>you found in your model</w:t>
      </w:r>
      <w:r w:rsidR="00343D93">
        <w:t xml:space="preserve"> matrix</w:t>
      </w:r>
      <w:r w:rsidR="000B477D">
        <w:t>.</w:t>
      </w:r>
    </w:p>
    <w:p w14:paraId="3904D11C" w14:textId="77777777" w:rsidR="00634842" w:rsidRDefault="00B73CEE" w:rsidP="0082168E">
      <w:pPr>
        <w:pStyle w:val="ListParagraph"/>
      </w:pPr>
      <w:r>
        <w:t xml:space="preserve">Answer : </w:t>
      </w:r>
      <w:r w:rsidRPr="00B73CEE">
        <w:t>List of Aliased Columns for the model :</w:t>
      </w:r>
    </w:p>
    <w:p w14:paraId="51981998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lastRenderedPageBreak/>
        <w:t>group_size_4</w:t>
      </w:r>
    </w:p>
    <w:p w14:paraId="531AB5D5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homeowner_1</w:t>
      </w:r>
    </w:p>
    <w:p w14:paraId="42BE8F82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married_couple_1</w:t>
      </w:r>
    </w:p>
    <w:p w14:paraId="239453FB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1 * homeowner_1</w:t>
      </w:r>
    </w:p>
    <w:p w14:paraId="0C66914A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2 * homeowner_1</w:t>
      </w:r>
    </w:p>
    <w:p w14:paraId="55E073D6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3 * homeowner_1</w:t>
      </w:r>
    </w:p>
    <w:p w14:paraId="1EC8BC2D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4 * homeowner_0</w:t>
      </w:r>
    </w:p>
    <w:p w14:paraId="15E7BF40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4 * homeowner_1</w:t>
      </w:r>
    </w:p>
    <w:p w14:paraId="76A0B6DD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1 * married_couple_1</w:t>
      </w:r>
    </w:p>
    <w:p w14:paraId="0E943A78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2 * married_couple_1</w:t>
      </w:r>
    </w:p>
    <w:p w14:paraId="6793BC92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3 * married_couple_1</w:t>
      </w:r>
    </w:p>
    <w:p w14:paraId="29B628F9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4 * married_couple_0</w:t>
      </w:r>
    </w:p>
    <w:p w14:paraId="4C4E9C91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4 * married_couple_1</w:t>
      </w:r>
    </w:p>
    <w:p w14:paraId="7ED944C8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homeowner_0 * married_couple_1</w:t>
      </w:r>
    </w:p>
    <w:p w14:paraId="7030B240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homeowner_1 * married_couple_0</w:t>
      </w:r>
    </w:p>
    <w:p w14:paraId="33405442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homeowner_1 * married_couple_1</w:t>
      </w:r>
    </w:p>
    <w:p w14:paraId="3866DB30" w14:textId="382FCF21" w:rsidR="0082168E" w:rsidRDefault="0082168E" w:rsidP="00634842">
      <w:pPr>
        <w:pStyle w:val="ListParagraph"/>
      </w:pPr>
    </w:p>
    <w:p w14:paraId="5CF38A77" w14:textId="5256F82B" w:rsidR="006478B8" w:rsidRDefault="006478B8" w:rsidP="00EF3C98">
      <w:pPr>
        <w:pStyle w:val="ListParagraph"/>
        <w:numPr>
          <w:ilvl w:val="0"/>
          <w:numId w:val="31"/>
        </w:numPr>
      </w:pPr>
      <w:r>
        <w:t>(</w:t>
      </w:r>
      <w:r w:rsidR="003C104B">
        <w:t>5</w:t>
      </w:r>
      <w:r>
        <w:t xml:space="preserve"> points) </w:t>
      </w:r>
      <w:r w:rsidR="003C104B">
        <w:t>How many degrees of freedom do</w:t>
      </w:r>
      <w:r w:rsidR="00343D93">
        <w:t>es</w:t>
      </w:r>
      <w:r w:rsidR="003C104B">
        <w:t xml:space="preserve"> your model</w:t>
      </w:r>
      <w:r w:rsidR="00343D93">
        <w:t xml:space="preserve"> have</w:t>
      </w:r>
      <w:r w:rsidR="003C104B">
        <w:t>?</w:t>
      </w:r>
    </w:p>
    <w:p w14:paraId="0613E2C2" w14:textId="0A0F9DDB" w:rsidR="006478B8" w:rsidRDefault="00256F46" w:rsidP="006478B8">
      <w:pPr>
        <w:pStyle w:val="ListParagraph"/>
        <w:rPr>
          <w:b/>
          <w:bCs/>
        </w:rPr>
      </w:pPr>
      <w:r w:rsidRPr="009C780F">
        <w:rPr>
          <w:b/>
          <w:bCs/>
        </w:rPr>
        <w:t>Degree of Freedom =  2</w:t>
      </w:r>
    </w:p>
    <w:p w14:paraId="142781AD" w14:textId="77777777" w:rsidR="000E053A" w:rsidRPr="009C780F" w:rsidRDefault="000E053A" w:rsidP="006478B8">
      <w:pPr>
        <w:pStyle w:val="ListParagraph"/>
        <w:rPr>
          <w:b/>
          <w:bCs/>
        </w:rPr>
      </w:pPr>
    </w:p>
    <w:p w14:paraId="3CCB62AF" w14:textId="540D2DF2" w:rsidR="00FC7C46" w:rsidRDefault="0082168E" w:rsidP="002B1CA9">
      <w:pPr>
        <w:pStyle w:val="ListParagraph"/>
        <w:numPr>
          <w:ilvl w:val="0"/>
          <w:numId w:val="31"/>
        </w:numPr>
      </w:pPr>
      <w:r>
        <w:t>(</w:t>
      </w:r>
      <w:r w:rsidR="00B40F91">
        <w:t>2</w:t>
      </w:r>
      <w:r w:rsidR="003C104B">
        <w:t>0</w:t>
      </w:r>
      <w:r>
        <w:t xml:space="preserve"> points)</w:t>
      </w:r>
      <w:r w:rsidR="003C104B">
        <w:t xml:space="preserve"> </w:t>
      </w:r>
      <w:r w:rsidR="00301DAD">
        <w:t xml:space="preserve">After entering </w:t>
      </w:r>
      <w:r w:rsidR="00343D93">
        <w:t>each</w:t>
      </w:r>
      <w:r w:rsidR="00301DAD">
        <w:t xml:space="preserve"> model effect, calculate the Deviance test statistic, its degrees of freedom, and its significance value between the current model and the previous model.  </w:t>
      </w:r>
      <w:r w:rsidR="00F130F9">
        <w:t>List your Deviance test results by the model effects in a table.</w:t>
      </w:r>
    </w:p>
    <w:tbl>
      <w:tblPr>
        <w:tblW w:w="9712" w:type="dxa"/>
        <w:tblInd w:w="-6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4"/>
        <w:gridCol w:w="2097"/>
        <w:gridCol w:w="1289"/>
        <w:gridCol w:w="1460"/>
        <w:gridCol w:w="1413"/>
        <w:gridCol w:w="1472"/>
        <w:gridCol w:w="1798"/>
      </w:tblGrid>
      <w:tr w:rsidR="000E053A" w:rsidRPr="00FC7C46" w14:paraId="54EB3F1B" w14:textId="77777777" w:rsidTr="003E672C">
        <w:trPr>
          <w:trHeight w:val="780"/>
          <w:tblHeader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98D87E" w14:textId="77777777" w:rsidR="00FC7C46" w:rsidRPr="003E672C" w:rsidRDefault="00FC7C46" w:rsidP="002B1CA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Step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B6035B" w14:textId="77777777" w:rsidR="00FC7C46" w:rsidRPr="003E672C" w:rsidRDefault="00FC7C46" w:rsidP="002B1CA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Effect Enter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ABB2FF" w14:textId="5E7D1869" w:rsidR="00FC7C46" w:rsidRPr="003E672C" w:rsidRDefault="00DD3E36" w:rsidP="002B1CA9">
            <w:pPr>
              <w:spacing w:after="0" w:line="240" w:lineRule="auto"/>
              <w:jc w:val="right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#</w:t>
            </w:r>
            <w:r w:rsidR="00FC7C46" w:rsidRPr="003E672C">
              <w:rPr>
                <w:rFonts w:eastAsia="Times New Roman" w:cstheme="minorHAnsi"/>
                <w:sz w:val="18"/>
                <w:szCs w:val="18"/>
              </w:rPr>
              <w:t xml:space="preserve"> Free Paramet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FE9A8F" w14:textId="77777777" w:rsidR="00FC7C46" w:rsidRPr="003E672C" w:rsidRDefault="00FC7C46" w:rsidP="002B1CA9">
            <w:pPr>
              <w:spacing w:after="0" w:line="240" w:lineRule="auto"/>
              <w:jc w:val="right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Log-Likelihoo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7C2315" w14:textId="77777777" w:rsidR="00FC7C46" w:rsidRPr="003E672C" w:rsidRDefault="00FC7C46" w:rsidP="002B1CA9">
            <w:pPr>
              <w:spacing w:after="0" w:line="240" w:lineRule="auto"/>
              <w:jc w:val="right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Devianc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5AD33E" w14:textId="77777777" w:rsidR="00FC7C46" w:rsidRPr="003E672C" w:rsidRDefault="00FC7C46" w:rsidP="002B1CA9">
            <w:pPr>
              <w:spacing w:after="0" w:line="240" w:lineRule="auto"/>
              <w:jc w:val="right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Degrees of Freedom</w:t>
            </w:r>
          </w:p>
        </w:tc>
        <w:tc>
          <w:tcPr>
            <w:tcW w:w="1839" w:type="dxa"/>
            <w:shd w:val="clear" w:color="auto" w:fill="auto"/>
            <w:noWrap/>
            <w:vAlign w:val="center"/>
            <w:hideMark/>
          </w:tcPr>
          <w:p w14:paraId="5966B99A" w14:textId="77777777" w:rsidR="00FC7C46" w:rsidRPr="003E672C" w:rsidRDefault="00FC7C46" w:rsidP="002B1CA9">
            <w:pPr>
              <w:spacing w:after="0" w:line="240" w:lineRule="auto"/>
              <w:jc w:val="right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Significance</w:t>
            </w:r>
          </w:p>
        </w:tc>
      </w:tr>
      <w:tr w:rsidR="003E672C" w:rsidRPr="00FC7C46" w14:paraId="23518C91" w14:textId="77777777" w:rsidTr="003E672C">
        <w:trPr>
          <w:trHeight w:val="7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E0D9CE" w14:textId="77777777" w:rsidR="00612748" w:rsidRPr="003E672C" w:rsidRDefault="00612748" w:rsidP="002B1CA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109C5C" w14:textId="77777777" w:rsidR="00612748" w:rsidRPr="003E672C" w:rsidRDefault="00612748" w:rsidP="002B1CA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Intercept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84B5E2C" w14:textId="6DED3EEA" w:rsidR="00612748" w:rsidRPr="003E672C" w:rsidRDefault="00A45BF1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E689546" w14:textId="4666F9B2" w:rsidR="00612748" w:rsidRPr="003E672C" w:rsidRDefault="009C780F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-595406.761884422</w:t>
            </w:r>
          </w:p>
        </w:tc>
        <w:tc>
          <w:tcPr>
            <w:tcW w:w="4605" w:type="dxa"/>
            <w:gridSpan w:val="3"/>
            <w:shd w:val="clear" w:color="auto" w:fill="D9D9D9" w:themeFill="background1" w:themeFillShade="D9"/>
            <w:noWrap/>
            <w:vAlign w:val="center"/>
          </w:tcPr>
          <w:p w14:paraId="4B9B63D4" w14:textId="50EF0795" w:rsidR="00612748" w:rsidRPr="003E672C" w:rsidRDefault="00612748" w:rsidP="0061274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Not Applicable</w:t>
            </w:r>
          </w:p>
        </w:tc>
      </w:tr>
      <w:tr w:rsidR="000E053A" w:rsidRPr="00FC7C46" w14:paraId="4F3ACC6D" w14:textId="77777777" w:rsidTr="003E672C">
        <w:trPr>
          <w:trHeight w:val="7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8A5445" w14:textId="77777777" w:rsidR="00FC7C46" w:rsidRPr="003E672C" w:rsidRDefault="00FC7C46" w:rsidP="002B1CA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CF9A61" w14:textId="77777777" w:rsidR="00FC7C46" w:rsidRPr="003E672C" w:rsidRDefault="00FC7C46" w:rsidP="002B1CA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3E672C">
              <w:rPr>
                <w:rFonts w:eastAsia="Times New Roman" w:cstheme="minorHAns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6267BB" w14:textId="419392DD" w:rsidR="00FC7C46" w:rsidRPr="003E672C" w:rsidRDefault="00A45BF1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43271BC" w14:textId="4CD40DE0" w:rsidR="00FC7C46" w:rsidRPr="003E672C" w:rsidRDefault="009C780F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-594912.97358415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E421C6D" w14:textId="41D5F7F1" w:rsidR="00FC7C46" w:rsidRPr="003E672C" w:rsidRDefault="009C780F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987.57660052599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949675A" w14:textId="48706078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839" w:type="dxa"/>
            <w:shd w:val="clear" w:color="auto" w:fill="auto"/>
            <w:noWrap/>
            <w:vAlign w:val="center"/>
          </w:tcPr>
          <w:p w14:paraId="000EB4CD" w14:textId="7FF05628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4.34787038953134E-210</w:t>
            </w:r>
          </w:p>
        </w:tc>
      </w:tr>
      <w:tr w:rsidR="000E053A" w:rsidRPr="00FC7C46" w14:paraId="21A9FFF0" w14:textId="77777777" w:rsidTr="003E672C">
        <w:trPr>
          <w:trHeight w:val="7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C15508" w14:textId="77777777" w:rsidR="00FC7C46" w:rsidRPr="003E672C" w:rsidRDefault="00FC7C46" w:rsidP="002B1CA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E7D672" w14:textId="02812CFD" w:rsidR="00FC7C46" w:rsidRPr="003E672C" w:rsidRDefault="007C5DE1" w:rsidP="002B1CA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h</w:t>
            </w:r>
            <w:r w:rsidR="00FC7C46" w:rsidRPr="003E672C">
              <w:rPr>
                <w:rFonts w:eastAsia="Times New Roman" w:cstheme="minorHAnsi"/>
                <w:sz w:val="18"/>
                <w:szCs w:val="18"/>
              </w:rPr>
              <w:t>omeown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51A9248" w14:textId="2CB2067C" w:rsidR="00FC7C46" w:rsidRPr="003E672C" w:rsidRDefault="00A45BF1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76A96D7" w14:textId="1E3E28F7" w:rsidR="00FC7C46" w:rsidRPr="003E672C" w:rsidRDefault="009C780F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-591979.08283398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F29A944" w14:textId="65B3D88E" w:rsidR="00FC7C46" w:rsidRPr="003E672C" w:rsidRDefault="000E053A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5867.7815003534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C4F9CDF" w14:textId="55ABCD33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839" w:type="dxa"/>
            <w:shd w:val="clear" w:color="auto" w:fill="auto"/>
            <w:noWrap/>
            <w:vAlign w:val="center"/>
          </w:tcPr>
          <w:p w14:paraId="15420AEE" w14:textId="162994C5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0</w:t>
            </w:r>
          </w:p>
        </w:tc>
      </w:tr>
      <w:tr w:rsidR="000E053A" w:rsidRPr="00FC7C46" w14:paraId="6AB2ED86" w14:textId="77777777" w:rsidTr="003E672C">
        <w:trPr>
          <w:trHeight w:val="7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CC6BDD" w14:textId="77777777" w:rsidR="00FC7C46" w:rsidRPr="003E672C" w:rsidRDefault="00FC7C46" w:rsidP="002B1CA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52B04F" w14:textId="77777777" w:rsidR="00FC7C46" w:rsidRPr="003E672C" w:rsidRDefault="00FC7C46" w:rsidP="002B1CA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3E672C">
              <w:rPr>
                <w:rFonts w:eastAsia="Times New Roman" w:cstheme="minorHAns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142BB4B" w14:textId="20450096" w:rsidR="00FC7C46" w:rsidRPr="003E672C" w:rsidRDefault="00A45BF1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817D1A2" w14:textId="38346941" w:rsidR="00FC7C46" w:rsidRPr="003E672C" w:rsidRDefault="009C780F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-591936.79383279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4D22631" w14:textId="1DC7023B" w:rsidR="00FC7C46" w:rsidRPr="003E672C" w:rsidRDefault="000E053A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84.578002383699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D101239" w14:textId="6A927ABF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839" w:type="dxa"/>
            <w:shd w:val="clear" w:color="auto" w:fill="auto"/>
            <w:noWrap/>
            <w:vAlign w:val="center"/>
          </w:tcPr>
          <w:p w14:paraId="7C97E82C" w14:textId="2835BE11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4.30645721853696E-19</w:t>
            </w:r>
          </w:p>
        </w:tc>
      </w:tr>
      <w:tr w:rsidR="000E053A" w:rsidRPr="00FC7C46" w14:paraId="66EBA1B7" w14:textId="77777777" w:rsidTr="003E672C">
        <w:trPr>
          <w:trHeight w:val="7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4F0C29" w14:textId="77777777" w:rsidR="00FC7C46" w:rsidRPr="003E672C" w:rsidRDefault="00FC7C46" w:rsidP="002B1CA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9282F9" w14:textId="77777777" w:rsidR="00FC7C46" w:rsidRPr="003E672C" w:rsidRDefault="00FC7C46" w:rsidP="002B1CA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3E672C">
              <w:rPr>
                <w:rFonts w:eastAsia="Times New Roman" w:cstheme="minorHAnsi"/>
                <w:sz w:val="18"/>
                <w:szCs w:val="18"/>
              </w:rPr>
              <w:t>group_size</w:t>
            </w:r>
            <w:proofErr w:type="spellEnd"/>
            <w:r w:rsidRPr="003E672C">
              <w:rPr>
                <w:rFonts w:eastAsia="Times New Roman" w:cstheme="minorHAnsi"/>
                <w:sz w:val="18"/>
                <w:szCs w:val="18"/>
              </w:rPr>
              <w:t xml:space="preserve"> * homeown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BB74A85" w14:textId="7AD96677" w:rsidR="00FC7C46" w:rsidRPr="003E672C" w:rsidRDefault="00A45BF1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1B2B5C4" w14:textId="49B990BA" w:rsidR="00FC7C46" w:rsidRPr="003E672C" w:rsidRDefault="009C780F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-591809.75477010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FF41E4E" w14:textId="098D649C" w:rsidR="00FC7C46" w:rsidRPr="003E672C" w:rsidRDefault="000E053A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254.07812536344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33B8B27" w14:textId="107BEEAC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839" w:type="dxa"/>
            <w:shd w:val="clear" w:color="auto" w:fill="auto"/>
            <w:noWrap/>
            <w:vAlign w:val="center"/>
          </w:tcPr>
          <w:p w14:paraId="1E56118A" w14:textId="3A829EC9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5.51210596856643E-52</w:t>
            </w:r>
          </w:p>
        </w:tc>
      </w:tr>
      <w:tr w:rsidR="000E053A" w:rsidRPr="00FC7C46" w14:paraId="717A9D5A" w14:textId="77777777" w:rsidTr="003E672C">
        <w:trPr>
          <w:trHeight w:val="7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A7DE5E" w14:textId="77777777" w:rsidR="00FC7C46" w:rsidRPr="003E672C" w:rsidRDefault="00FC7C46" w:rsidP="002B1CA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0AA3C6" w14:textId="5D5DAE96" w:rsidR="00FC7C46" w:rsidRPr="003E672C" w:rsidRDefault="007C5DE1" w:rsidP="002B1CA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3E672C">
              <w:rPr>
                <w:rFonts w:eastAsia="Times New Roman" w:cstheme="minorHAnsi"/>
                <w:sz w:val="18"/>
                <w:szCs w:val="18"/>
              </w:rPr>
              <w:t>group_size</w:t>
            </w:r>
            <w:proofErr w:type="spellEnd"/>
            <w:r w:rsidR="00FC7C46" w:rsidRPr="003E672C">
              <w:rPr>
                <w:rFonts w:eastAsia="Times New Roman" w:cstheme="minorHAnsi"/>
                <w:sz w:val="18"/>
                <w:szCs w:val="18"/>
              </w:rPr>
              <w:t xml:space="preserve"> * </w:t>
            </w:r>
            <w:proofErr w:type="spellStart"/>
            <w:r w:rsidR="00FC7C46" w:rsidRPr="003E672C">
              <w:rPr>
                <w:rFonts w:eastAsia="Times New Roman" w:cstheme="minorHAns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239C4DC" w14:textId="153C0A1D" w:rsidR="00FC7C46" w:rsidRPr="003E672C" w:rsidRDefault="00A45BF1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D421546" w14:textId="3F265E36" w:rsidR="00FC7C46" w:rsidRPr="003E672C" w:rsidRDefault="009C780F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-591118.48358826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36E0BE" w14:textId="5F13B476" w:rsidR="00FC7C46" w:rsidRPr="003E672C" w:rsidRDefault="000E053A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1382.5423636827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358A958" w14:textId="7D7FE491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839" w:type="dxa"/>
            <w:shd w:val="clear" w:color="auto" w:fill="auto"/>
            <w:noWrap/>
            <w:vAlign w:val="center"/>
          </w:tcPr>
          <w:p w14:paraId="2B658A62" w14:textId="73823140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1.45970012121037E-295</w:t>
            </w:r>
          </w:p>
        </w:tc>
      </w:tr>
      <w:tr w:rsidR="000E053A" w:rsidRPr="00FC7C46" w14:paraId="23A23702" w14:textId="77777777" w:rsidTr="003E672C">
        <w:trPr>
          <w:trHeight w:val="780"/>
        </w:trPr>
        <w:tc>
          <w:tcPr>
            <w:tcW w:w="0" w:type="auto"/>
            <w:shd w:val="clear" w:color="auto" w:fill="auto"/>
            <w:noWrap/>
            <w:vAlign w:val="center"/>
          </w:tcPr>
          <w:p w14:paraId="6677EF97" w14:textId="21250818" w:rsidR="007C5DE1" w:rsidRPr="003E672C" w:rsidRDefault="007C5DE1" w:rsidP="002B1CA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lastRenderedPageBreak/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22F690C" w14:textId="306E51E6" w:rsidR="007C5DE1" w:rsidRPr="003E672C" w:rsidRDefault="007C5DE1" w:rsidP="002B1CA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 xml:space="preserve">homeowner * </w:t>
            </w:r>
            <w:proofErr w:type="spellStart"/>
            <w:r w:rsidRPr="003E672C">
              <w:rPr>
                <w:rFonts w:eastAsia="Times New Roman" w:cstheme="minorHAns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FDDA823" w14:textId="6D44A97E" w:rsidR="007C5DE1" w:rsidRPr="003E672C" w:rsidRDefault="00A45BF1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2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587F1B9" w14:textId="47597F1A" w:rsidR="007C5DE1" w:rsidRPr="003E672C" w:rsidRDefault="009C780F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-591105.49317719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B512A17" w14:textId="452E8DB5" w:rsidR="007C5DE1" w:rsidRPr="003E672C" w:rsidRDefault="000E053A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25.98082214989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3C86CB4" w14:textId="2E7095B3" w:rsidR="007C5DE1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839" w:type="dxa"/>
            <w:shd w:val="clear" w:color="auto" w:fill="auto"/>
            <w:noWrap/>
            <w:vAlign w:val="center"/>
          </w:tcPr>
          <w:p w14:paraId="7AFEFFA4" w14:textId="76B5BEF9" w:rsidR="007C5DE1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0.0000022821077850016</w:t>
            </w:r>
          </w:p>
        </w:tc>
      </w:tr>
    </w:tbl>
    <w:p w14:paraId="73BD4DBA" w14:textId="405BD986" w:rsidR="009C780F" w:rsidRDefault="009C780F" w:rsidP="000E053A"/>
    <w:p w14:paraId="1EB4B463" w14:textId="77777777" w:rsidR="009C780F" w:rsidRDefault="009C780F" w:rsidP="00301DAD">
      <w:pPr>
        <w:pStyle w:val="ListParagraph"/>
      </w:pPr>
    </w:p>
    <w:p w14:paraId="241650CE" w14:textId="3C0BC68C" w:rsidR="00F130F9" w:rsidRDefault="00F130F9" w:rsidP="00EF3C98">
      <w:pPr>
        <w:pStyle w:val="ListParagraph"/>
        <w:numPr>
          <w:ilvl w:val="0"/>
          <w:numId w:val="31"/>
        </w:numPr>
      </w:pPr>
      <w:r>
        <w:t>(5 points) Calculate the Feature Importance Index as the negative base-10 logarithm of the significance value.  List your indices by the model effects.</w:t>
      </w:r>
    </w:p>
    <w:tbl>
      <w:tblPr>
        <w:tblW w:w="7918" w:type="dxa"/>
        <w:tblInd w:w="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38"/>
        <w:gridCol w:w="3180"/>
      </w:tblGrid>
      <w:tr w:rsidR="00612748" w:rsidRPr="00612748" w14:paraId="65637F16" w14:textId="77777777" w:rsidTr="000E053A">
        <w:trPr>
          <w:trHeight w:val="438"/>
        </w:trPr>
        <w:tc>
          <w:tcPr>
            <w:tcW w:w="4738" w:type="dxa"/>
            <w:shd w:val="clear" w:color="auto" w:fill="auto"/>
            <w:noWrap/>
            <w:vAlign w:val="center"/>
            <w:hideMark/>
          </w:tcPr>
          <w:p w14:paraId="0D1C75C7" w14:textId="77777777" w:rsidR="00612748" w:rsidRPr="00612748" w:rsidRDefault="00612748" w:rsidP="00612748">
            <w:pPr>
              <w:pStyle w:val="ListParagraph"/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Effect Entered</w:t>
            </w:r>
          </w:p>
        </w:tc>
        <w:tc>
          <w:tcPr>
            <w:tcW w:w="3180" w:type="dxa"/>
            <w:shd w:val="clear" w:color="auto" w:fill="auto"/>
            <w:noWrap/>
            <w:vAlign w:val="center"/>
            <w:hideMark/>
          </w:tcPr>
          <w:p w14:paraId="17DF1CE0" w14:textId="77777777" w:rsidR="00612748" w:rsidRPr="00612748" w:rsidRDefault="00612748" w:rsidP="002B1C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Importance</w:t>
            </w:r>
          </w:p>
        </w:tc>
      </w:tr>
      <w:tr w:rsidR="00612748" w:rsidRPr="00612748" w14:paraId="2F9A4663" w14:textId="77777777" w:rsidTr="000E053A">
        <w:trPr>
          <w:trHeight w:val="438"/>
        </w:trPr>
        <w:tc>
          <w:tcPr>
            <w:tcW w:w="4738" w:type="dxa"/>
            <w:shd w:val="clear" w:color="auto" w:fill="auto"/>
            <w:noWrap/>
            <w:vAlign w:val="center"/>
            <w:hideMark/>
          </w:tcPr>
          <w:p w14:paraId="350F544C" w14:textId="77777777" w:rsidR="00612748" w:rsidRPr="00612748" w:rsidRDefault="00612748" w:rsidP="002B1C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Intercept</w:t>
            </w:r>
          </w:p>
        </w:tc>
        <w:tc>
          <w:tcPr>
            <w:tcW w:w="3180" w:type="dxa"/>
            <w:shd w:val="clear" w:color="auto" w:fill="D9D9D9" w:themeFill="background1" w:themeFillShade="D9"/>
            <w:noWrap/>
            <w:vAlign w:val="center"/>
          </w:tcPr>
          <w:p w14:paraId="2821B144" w14:textId="46D9EBAB" w:rsidR="00612748" w:rsidRPr="00612748" w:rsidRDefault="00612748" w:rsidP="002B1C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Not Applicable</w:t>
            </w:r>
          </w:p>
        </w:tc>
      </w:tr>
      <w:tr w:rsidR="00612748" w:rsidRPr="00612748" w14:paraId="10E2CAE2" w14:textId="77777777" w:rsidTr="000E053A">
        <w:trPr>
          <w:trHeight w:val="438"/>
        </w:trPr>
        <w:tc>
          <w:tcPr>
            <w:tcW w:w="4738" w:type="dxa"/>
            <w:shd w:val="clear" w:color="auto" w:fill="auto"/>
            <w:noWrap/>
            <w:vAlign w:val="center"/>
            <w:hideMark/>
          </w:tcPr>
          <w:p w14:paraId="4C8AFEC8" w14:textId="77777777" w:rsidR="00612748" w:rsidRPr="00612748" w:rsidRDefault="00612748" w:rsidP="002B1C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3180" w:type="dxa"/>
            <w:shd w:val="clear" w:color="auto" w:fill="auto"/>
            <w:noWrap/>
            <w:vAlign w:val="center"/>
          </w:tcPr>
          <w:p w14:paraId="0B5D2F0D" w14:textId="0E9B9C98" w:rsidR="00612748" w:rsidRPr="000E053A" w:rsidRDefault="000E053A" w:rsidP="002B1C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0E053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09.361723410756</w:t>
            </w:r>
          </w:p>
        </w:tc>
      </w:tr>
      <w:tr w:rsidR="00612748" w:rsidRPr="00612748" w14:paraId="5EADA173" w14:textId="77777777" w:rsidTr="000E053A">
        <w:trPr>
          <w:trHeight w:val="438"/>
        </w:trPr>
        <w:tc>
          <w:tcPr>
            <w:tcW w:w="4738" w:type="dxa"/>
            <w:shd w:val="clear" w:color="auto" w:fill="auto"/>
            <w:noWrap/>
            <w:vAlign w:val="center"/>
            <w:hideMark/>
          </w:tcPr>
          <w:p w14:paraId="678E0CAD" w14:textId="77777777" w:rsidR="00612748" w:rsidRPr="00612748" w:rsidRDefault="00612748" w:rsidP="002B1C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homeowner</w:t>
            </w:r>
          </w:p>
        </w:tc>
        <w:tc>
          <w:tcPr>
            <w:tcW w:w="3180" w:type="dxa"/>
            <w:shd w:val="clear" w:color="auto" w:fill="auto"/>
            <w:noWrap/>
            <w:vAlign w:val="center"/>
          </w:tcPr>
          <w:p w14:paraId="4F893B1D" w14:textId="491E6F0F" w:rsidR="00612748" w:rsidRPr="000E053A" w:rsidRDefault="000E053A" w:rsidP="002B1C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0E053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Infinity</w:t>
            </w:r>
          </w:p>
        </w:tc>
      </w:tr>
      <w:tr w:rsidR="00612748" w:rsidRPr="00612748" w14:paraId="5B10B2AD" w14:textId="77777777" w:rsidTr="000E053A">
        <w:trPr>
          <w:trHeight w:val="438"/>
        </w:trPr>
        <w:tc>
          <w:tcPr>
            <w:tcW w:w="4738" w:type="dxa"/>
            <w:shd w:val="clear" w:color="auto" w:fill="auto"/>
            <w:noWrap/>
            <w:vAlign w:val="center"/>
            <w:hideMark/>
          </w:tcPr>
          <w:p w14:paraId="4617916B" w14:textId="77777777" w:rsidR="00612748" w:rsidRPr="00612748" w:rsidRDefault="00612748" w:rsidP="002B1C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3180" w:type="dxa"/>
            <w:shd w:val="clear" w:color="auto" w:fill="auto"/>
            <w:noWrap/>
            <w:vAlign w:val="center"/>
          </w:tcPr>
          <w:p w14:paraId="11328B25" w14:textId="7325310B" w:rsidR="00612748" w:rsidRPr="000E053A" w:rsidRDefault="000E053A" w:rsidP="002B1C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0E053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8.3658798628204</w:t>
            </w:r>
          </w:p>
        </w:tc>
      </w:tr>
      <w:tr w:rsidR="00612748" w:rsidRPr="00612748" w14:paraId="4FDA8AC6" w14:textId="77777777" w:rsidTr="000E053A">
        <w:trPr>
          <w:trHeight w:val="438"/>
        </w:trPr>
        <w:tc>
          <w:tcPr>
            <w:tcW w:w="4738" w:type="dxa"/>
            <w:shd w:val="clear" w:color="auto" w:fill="auto"/>
            <w:noWrap/>
            <w:vAlign w:val="center"/>
            <w:hideMark/>
          </w:tcPr>
          <w:p w14:paraId="2AA38572" w14:textId="77777777" w:rsidR="00612748" w:rsidRPr="00612748" w:rsidRDefault="00612748" w:rsidP="002B1C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 * homeowner</w:t>
            </w:r>
          </w:p>
        </w:tc>
        <w:tc>
          <w:tcPr>
            <w:tcW w:w="3180" w:type="dxa"/>
            <w:shd w:val="clear" w:color="auto" w:fill="auto"/>
            <w:noWrap/>
            <w:vAlign w:val="center"/>
          </w:tcPr>
          <w:p w14:paraId="5E431DC9" w14:textId="43091041" w:rsidR="00612748" w:rsidRPr="000E053A" w:rsidRDefault="000E053A" w:rsidP="002B1C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0E053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1.2586824418404</w:t>
            </w:r>
          </w:p>
        </w:tc>
      </w:tr>
      <w:tr w:rsidR="00612748" w:rsidRPr="00612748" w14:paraId="033F83CB" w14:textId="77777777" w:rsidTr="000E053A">
        <w:trPr>
          <w:trHeight w:val="438"/>
        </w:trPr>
        <w:tc>
          <w:tcPr>
            <w:tcW w:w="4738" w:type="dxa"/>
            <w:shd w:val="clear" w:color="auto" w:fill="auto"/>
            <w:noWrap/>
            <w:vAlign w:val="center"/>
          </w:tcPr>
          <w:p w14:paraId="3855B5A1" w14:textId="43C62488" w:rsidR="00612748" w:rsidRPr="00612748" w:rsidRDefault="00612748" w:rsidP="002B1C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 * </w:t>
            </w: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3180" w:type="dxa"/>
            <w:shd w:val="clear" w:color="auto" w:fill="auto"/>
            <w:noWrap/>
            <w:vAlign w:val="center"/>
          </w:tcPr>
          <w:p w14:paraId="4B25C691" w14:textId="5264D4CA" w:rsidR="00612748" w:rsidRPr="000E053A" w:rsidRDefault="000E053A" w:rsidP="002B1C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0E053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94.835736355914</w:t>
            </w:r>
          </w:p>
        </w:tc>
      </w:tr>
      <w:tr w:rsidR="00612748" w:rsidRPr="00612748" w14:paraId="7BB2ED06" w14:textId="77777777" w:rsidTr="000E053A">
        <w:trPr>
          <w:trHeight w:val="438"/>
        </w:trPr>
        <w:tc>
          <w:tcPr>
            <w:tcW w:w="4738" w:type="dxa"/>
            <w:shd w:val="clear" w:color="auto" w:fill="auto"/>
            <w:noWrap/>
            <w:vAlign w:val="center"/>
            <w:hideMark/>
          </w:tcPr>
          <w:p w14:paraId="0E0AB735" w14:textId="77777777" w:rsidR="00612748" w:rsidRPr="00612748" w:rsidRDefault="00612748" w:rsidP="002B1C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homeowner * </w:t>
            </w: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3180" w:type="dxa"/>
            <w:shd w:val="clear" w:color="auto" w:fill="auto"/>
            <w:noWrap/>
            <w:vAlign w:val="center"/>
          </w:tcPr>
          <w:p w14:paraId="4C232799" w14:textId="2681ADB9" w:rsidR="00612748" w:rsidRPr="000E053A" w:rsidRDefault="000E053A" w:rsidP="002B1C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0E053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.64166384750502</w:t>
            </w:r>
          </w:p>
        </w:tc>
      </w:tr>
    </w:tbl>
    <w:p w14:paraId="57AC6A2D" w14:textId="4D0E22CB" w:rsidR="00B40F91" w:rsidRDefault="00B40F91" w:rsidP="007A00AE">
      <w:pPr>
        <w:pStyle w:val="Heading1"/>
      </w:pPr>
      <w:r>
        <w:t>Question 2 (25 points)</w:t>
      </w:r>
    </w:p>
    <w:p w14:paraId="5E755E38" w14:textId="58B8D404" w:rsidR="00B40F91" w:rsidRDefault="00182A37" w:rsidP="00B40F91">
      <w:r>
        <w:t>Please answer the following questions based on your multinomial logistic model in Question 1</w:t>
      </w:r>
      <w:r w:rsidR="00B40F91">
        <w:t>.</w:t>
      </w:r>
    </w:p>
    <w:p w14:paraId="75BF6896" w14:textId="25958A07" w:rsidR="00495D8D" w:rsidRDefault="00495D8D" w:rsidP="00B40F91">
      <w:pPr>
        <w:pStyle w:val="ListParagraph"/>
        <w:numPr>
          <w:ilvl w:val="0"/>
          <w:numId w:val="42"/>
        </w:numPr>
      </w:pPr>
      <w:r>
        <w:t xml:space="preserve">(10 points) For each of the sixteen possible value combinations of the three features, calculate the predicted probabilities for </w:t>
      </w:r>
      <w:r w:rsidR="00B40F91">
        <w:t>insurance</w:t>
      </w:r>
      <w:r>
        <w:t xml:space="preserve"> = 0, 1, 2</w:t>
      </w:r>
      <w:r w:rsidR="0050296C">
        <w:t xml:space="preserve"> based on </w:t>
      </w:r>
      <w:r w:rsidR="00B40F91">
        <w:t>your</w:t>
      </w:r>
      <w:r w:rsidR="0050296C">
        <w:t xml:space="preserve"> multinomial logistic model</w:t>
      </w:r>
      <w:r>
        <w:t>.  List your answers in a table with proper labeling.</w:t>
      </w:r>
    </w:p>
    <w:tbl>
      <w:tblPr>
        <w:tblW w:w="9585" w:type="dxa"/>
        <w:tblLook w:val="04A0" w:firstRow="1" w:lastRow="0" w:firstColumn="1" w:lastColumn="0" w:noHBand="0" w:noVBand="1"/>
      </w:tblPr>
      <w:tblGrid>
        <w:gridCol w:w="1274"/>
        <w:gridCol w:w="1443"/>
        <w:gridCol w:w="1777"/>
        <w:gridCol w:w="1697"/>
        <w:gridCol w:w="1697"/>
        <w:gridCol w:w="1697"/>
      </w:tblGrid>
      <w:tr w:rsidR="007D01E9" w:rsidRPr="007D01E9" w14:paraId="2371187F" w14:textId="77777777" w:rsidTr="007D01E9">
        <w:trPr>
          <w:trHeight w:val="308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124CF7" w14:textId="77777777" w:rsidR="007D01E9" w:rsidRPr="007D01E9" w:rsidRDefault="007D01E9" w:rsidP="007D01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proofErr w:type="spellStart"/>
            <w:r w:rsidRPr="007D01E9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group_size</w:t>
            </w:r>
            <w:proofErr w:type="spellEnd"/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1F81D0" w14:textId="77777777" w:rsidR="007D01E9" w:rsidRPr="007D01E9" w:rsidRDefault="007D01E9" w:rsidP="007D01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proofErr w:type="spellStart"/>
            <w:r w:rsidRPr="007D01E9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homeOwner</w:t>
            </w:r>
            <w:proofErr w:type="spellEnd"/>
          </w:p>
        </w:tc>
        <w:tc>
          <w:tcPr>
            <w:tcW w:w="1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C3D97D" w14:textId="77777777" w:rsidR="007D01E9" w:rsidRPr="007D01E9" w:rsidRDefault="007D01E9" w:rsidP="007D01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proofErr w:type="spellStart"/>
            <w:r w:rsidRPr="007D01E9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Married_couple</w:t>
            </w:r>
            <w:proofErr w:type="spellEnd"/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7B4A7B" w14:textId="77777777" w:rsidR="007D01E9" w:rsidRPr="007D01E9" w:rsidRDefault="007D01E9" w:rsidP="007D01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Prob(insurance = 0)</w:t>
            </w: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E521C1" w14:textId="77777777" w:rsidR="007D01E9" w:rsidRPr="007D01E9" w:rsidRDefault="007D01E9" w:rsidP="007D01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Prob(insurance = 1)</w:t>
            </w: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4CD77B" w14:textId="77777777" w:rsidR="007D01E9" w:rsidRPr="007D01E9" w:rsidRDefault="007D01E9" w:rsidP="007D01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Prob(insurance = 2)</w:t>
            </w:r>
          </w:p>
        </w:tc>
      </w:tr>
      <w:tr w:rsidR="007D01E9" w:rsidRPr="007D01E9" w14:paraId="2C11CD86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58200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906E0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9A727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E4C9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575821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D63B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916527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77764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50765142</w:t>
            </w:r>
          </w:p>
        </w:tc>
      </w:tr>
      <w:tr w:rsidR="007D01E9" w:rsidRPr="007D01E9" w14:paraId="0EE2BB4F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64B5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55B9E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87E6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65CF5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3280595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9028B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106873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3324F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6125305</w:t>
            </w:r>
          </w:p>
        </w:tc>
      </w:tr>
      <w:tr w:rsidR="007D01E9" w:rsidRPr="007D01E9" w14:paraId="4BAE40AF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872F5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EEFC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09547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BC0A6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804635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A83E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6860846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25E4D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33451823</w:t>
            </w:r>
          </w:p>
        </w:tc>
      </w:tr>
      <w:tr w:rsidR="007D01E9" w:rsidRPr="007D01E9" w14:paraId="094AB506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447DF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62F1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999F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36D7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172571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A7F6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6282279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6C68B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54514851</w:t>
            </w:r>
          </w:p>
        </w:tc>
      </w:tr>
      <w:tr w:rsidR="007D01E9" w:rsidRPr="007D01E9" w14:paraId="18A4060A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F4D1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D681C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FE49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08C2E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794245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EA41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509527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8F49E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69622723</w:t>
            </w:r>
          </w:p>
        </w:tc>
      </w:tr>
      <w:tr w:rsidR="007D01E9" w:rsidRPr="007D01E9" w14:paraId="204C65A2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86ED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0492D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429D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6564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032842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7CF16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6474462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03FCE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49269438</w:t>
            </w:r>
          </w:p>
        </w:tc>
      </w:tr>
      <w:tr w:rsidR="007D01E9" w:rsidRPr="007D01E9" w14:paraId="6375D917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3BC0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18A5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5537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F1176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493832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D95A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977784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269C7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52838276</w:t>
            </w:r>
          </w:p>
        </w:tc>
      </w:tr>
      <w:tr w:rsidR="007D01E9" w:rsidRPr="007D01E9" w14:paraId="4629DABF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63C5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4DE05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6438D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A5AFB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614371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1121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7015040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0046C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37058801</w:t>
            </w:r>
          </w:p>
        </w:tc>
      </w:tr>
      <w:tr w:rsidR="007D01E9" w:rsidRPr="007D01E9" w14:paraId="274E5623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9A78E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DC814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18AC4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589CD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374337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4360B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6546011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A2327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07965026</w:t>
            </w:r>
          </w:p>
        </w:tc>
      </w:tr>
      <w:tr w:rsidR="007D01E9" w:rsidRPr="007D01E9" w14:paraId="5EEDAF45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B3F2E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37F9B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34A7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D341D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404062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517DF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979612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1AFF6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61632455</w:t>
            </w:r>
          </w:p>
        </w:tc>
      </w:tr>
      <w:tr w:rsidR="007D01E9" w:rsidRPr="007D01E9" w14:paraId="53F4D9C3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9DA3C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6066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0E97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8ABA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826506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D2AEF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6035861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4FECC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13763193</w:t>
            </w:r>
          </w:p>
        </w:tc>
      </w:tr>
      <w:tr w:rsidR="007D01E9" w:rsidRPr="007D01E9" w14:paraId="40CA1E7D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2E5E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lastRenderedPageBreak/>
              <w:t>3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9D2FC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FFD45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3ECE0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601672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318AD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625209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69F3E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77311843</w:t>
            </w:r>
          </w:p>
        </w:tc>
      </w:tr>
      <w:tr w:rsidR="007D01E9" w:rsidRPr="007D01E9" w14:paraId="7722C881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08A16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E3E5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9787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FAC00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3040075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64103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952111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8CEB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00781298</w:t>
            </w:r>
          </w:p>
        </w:tc>
      </w:tr>
      <w:tr w:rsidR="007D01E9" w:rsidRPr="007D01E9" w14:paraId="173F6F56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2E385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F131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C7F3F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A739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937142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0802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6732570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1496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33028738</w:t>
            </w:r>
          </w:p>
        </w:tc>
      </w:tr>
      <w:tr w:rsidR="007D01E9" w:rsidRPr="007D01E9" w14:paraId="4317B136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EFD3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467E5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2721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EC0A7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059391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1B5A4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4062057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20880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087855112</w:t>
            </w:r>
          </w:p>
        </w:tc>
      </w:tr>
      <w:tr w:rsidR="007D01E9" w:rsidRPr="007D01E9" w14:paraId="5AA83B85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63516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F9057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1437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6926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3320655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B9FFD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311388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5583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36795594</w:t>
            </w:r>
          </w:p>
        </w:tc>
      </w:tr>
    </w:tbl>
    <w:p w14:paraId="74DCFFFD" w14:textId="3582A38F" w:rsidR="007D01E9" w:rsidRDefault="007D01E9" w:rsidP="007D01E9">
      <w:pPr>
        <w:pStyle w:val="ListParagraph"/>
      </w:pPr>
    </w:p>
    <w:p w14:paraId="6FC96F6D" w14:textId="1DC49792" w:rsidR="007D01E9" w:rsidRDefault="007D01E9" w:rsidP="007D01E9">
      <w:pPr>
        <w:pStyle w:val="ListParagraph"/>
      </w:pPr>
    </w:p>
    <w:p w14:paraId="4B1C3774" w14:textId="77777777" w:rsidR="00495D8D" w:rsidRDefault="00495D8D" w:rsidP="007D01E9"/>
    <w:p w14:paraId="14884BD0" w14:textId="4DEC87CB" w:rsidR="00EF3C98" w:rsidRDefault="00EF3C98" w:rsidP="00B40F91">
      <w:pPr>
        <w:pStyle w:val="ListParagraph"/>
        <w:numPr>
          <w:ilvl w:val="0"/>
          <w:numId w:val="42"/>
        </w:numPr>
      </w:pPr>
      <w:r>
        <w:t>(</w:t>
      </w:r>
      <w:r w:rsidR="00495D8D">
        <w:t>5</w:t>
      </w:r>
      <w:r>
        <w:t xml:space="preserve"> points) </w:t>
      </w:r>
      <w:r w:rsidR="00F130F9">
        <w:t xml:space="preserve">Based on your </w:t>
      </w:r>
      <w:r w:rsidR="00D21AF6">
        <w:t>answers in (a)</w:t>
      </w:r>
      <w:r w:rsidR="00F130F9">
        <w:t>, w</w:t>
      </w:r>
      <w:r w:rsidR="008200A5">
        <w:t>hat value</w:t>
      </w:r>
      <w:r w:rsidR="00D21AF6">
        <w:t xml:space="preserve"> combination</w:t>
      </w:r>
      <w:r w:rsidR="008200A5">
        <w:t xml:space="preserve"> of </w:t>
      </w:r>
      <w:proofErr w:type="spellStart"/>
      <w:r>
        <w:t>group_size</w:t>
      </w:r>
      <w:proofErr w:type="spellEnd"/>
      <w:r w:rsidR="008200A5">
        <w:t xml:space="preserve">, </w:t>
      </w:r>
      <w:r>
        <w:t>homeowner</w:t>
      </w:r>
      <w:r w:rsidR="008200A5">
        <w:t>,</w:t>
      </w:r>
      <w:r>
        <w:t xml:space="preserve"> and </w:t>
      </w:r>
      <w:proofErr w:type="spellStart"/>
      <w:r>
        <w:t>married_couple</w:t>
      </w:r>
      <w:proofErr w:type="spellEnd"/>
      <w:r w:rsidR="00F130F9">
        <w:t xml:space="preserve"> will maximize </w:t>
      </w:r>
      <w:r w:rsidR="002E2093">
        <w:t>the odd</w:t>
      </w:r>
      <w:r w:rsidR="00417C4E">
        <w:t>s</w:t>
      </w:r>
      <w:r w:rsidR="002E2093">
        <w:t xml:space="preserve"> </w:t>
      </w:r>
      <w:r w:rsidR="00F130F9">
        <w:t xml:space="preserve">value </w:t>
      </w:r>
      <w:r w:rsidR="002E2093">
        <w:t>Prob(</w:t>
      </w:r>
      <w:r w:rsidR="00B40F91">
        <w:t xml:space="preserve">insurance </w:t>
      </w:r>
      <w:r w:rsidR="002E2093">
        <w:t>=</w:t>
      </w:r>
      <w:r w:rsidR="00B40F91">
        <w:t xml:space="preserve"> </w:t>
      </w:r>
      <w:r w:rsidR="002E2093">
        <w:t>1)</w:t>
      </w:r>
      <w:r w:rsidR="00F130F9">
        <w:t xml:space="preserve"> </w:t>
      </w:r>
      <w:r w:rsidR="002E2093">
        <w:t>/</w:t>
      </w:r>
      <w:r w:rsidR="00F130F9">
        <w:t xml:space="preserve"> </w:t>
      </w:r>
      <w:r w:rsidR="008200A5">
        <w:t>Prob(</w:t>
      </w:r>
      <w:r w:rsidR="00B40F91">
        <w:t>insurance</w:t>
      </w:r>
      <w:r w:rsidR="008200A5">
        <w:t xml:space="preserve"> = </w:t>
      </w:r>
      <w:r w:rsidR="002E2093">
        <w:t>0</w:t>
      </w:r>
      <w:r w:rsidR="008200A5">
        <w:t>)?  What is th</w:t>
      </w:r>
      <w:r w:rsidR="00F130F9">
        <w:t>at</w:t>
      </w:r>
      <w:r w:rsidR="008200A5">
        <w:t xml:space="preserve"> maximum </w:t>
      </w:r>
      <w:r w:rsidR="002E2093">
        <w:t>odd</w:t>
      </w:r>
      <w:r w:rsidR="00F130F9">
        <w:t xml:space="preserve"> value</w:t>
      </w:r>
      <w:r w:rsidR="008200A5">
        <w:t>?</w:t>
      </w:r>
    </w:p>
    <w:p w14:paraId="0622480C" w14:textId="2F3C9D66" w:rsidR="00A6421A" w:rsidRPr="00A6421A" w:rsidRDefault="00A6421A" w:rsidP="00A6421A">
      <w:pPr>
        <w:pStyle w:val="ListParagraph"/>
        <w:rPr>
          <w:b/>
          <w:bCs/>
        </w:rPr>
      </w:pPr>
      <w:r w:rsidRPr="00A6421A">
        <w:rPr>
          <w:b/>
          <w:bCs/>
        </w:rPr>
        <w:t xml:space="preserve">Answer : </w:t>
      </w:r>
    </w:p>
    <w:p w14:paraId="529EF9B1" w14:textId="77777777" w:rsidR="00A6421A" w:rsidRPr="007132F7" w:rsidRDefault="00A6421A" w:rsidP="00A6421A">
      <w:pPr>
        <w:pStyle w:val="ListParagraph"/>
        <w:rPr>
          <w:b/>
          <w:bCs/>
        </w:rPr>
      </w:pPr>
      <w:r w:rsidRPr="007132F7">
        <w:rPr>
          <w:b/>
          <w:bCs/>
        </w:rPr>
        <w:t>Value of Combination</w:t>
      </w:r>
    </w:p>
    <w:p w14:paraId="37DDE7CC" w14:textId="436F0FDF" w:rsidR="00A6421A" w:rsidRPr="007132F7" w:rsidRDefault="00A6421A" w:rsidP="00A6421A">
      <w:pPr>
        <w:pStyle w:val="ListParagraph"/>
        <w:rPr>
          <w:b/>
          <w:bCs/>
        </w:rPr>
      </w:pPr>
      <w:proofErr w:type="spellStart"/>
      <w:r w:rsidRPr="007132F7">
        <w:rPr>
          <w:b/>
          <w:bCs/>
        </w:rPr>
        <w:t>group_size</w:t>
      </w:r>
      <w:proofErr w:type="spellEnd"/>
      <w:r w:rsidRPr="007132F7">
        <w:rPr>
          <w:b/>
          <w:bCs/>
        </w:rPr>
        <w:t xml:space="preserve">        2</w:t>
      </w:r>
    </w:p>
    <w:p w14:paraId="5712578C" w14:textId="77777777" w:rsidR="00A6421A" w:rsidRPr="007132F7" w:rsidRDefault="00A6421A" w:rsidP="00A6421A">
      <w:pPr>
        <w:pStyle w:val="ListParagraph"/>
        <w:rPr>
          <w:b/>
          <w:bCs/>
        </w:rPr>
      </w:pPr>
      <w:r w:rsidRPr="007132F7">
        <w:rPr>
          <w:b/>
          <w:bCs/>
        </w:rPr>
        <w:t>homeowner         1</w:t>
      </w:r>
    </w:p>
    <w:p w14:paraId="7F607A9D" w14:textId="75B578E9" w:rsidR="00A6421A" w:rsidRPr="007132F7" w:rsidRDefault="00A6421A" w:rsidP="00A6421A">
      <w:pPr>
        <w:pStyle w:val="ListParagraph"/>
        <w:rPr>
          <w:b/>
          <w:bCs/>
        </w:rPr>
      </w:pPr>
      <w:proofErr w:type="spellStart"/>
      <w:r w:rsidRPr="007132F7">
        <w:rPr>
          <w:b/>
          <w:bCs/>
        </w:rPr>
        <w:t>married_couple</w:t>
      </w:r>
      <w:proofErr w:type="spellEnd"/>
      <w:r w:rsidRPr="007132F7">
        <w:rPr>
          <w:b/>
          <w:bCs/>
        </w:rPr>
        <w:t xml:space="preserve">    1</w:t>
      </w:r>
    </w:p>
    <w:p w14:paraId="4BD128E7" w14:textId="7E36A3E1" w:rsidR="00EF3C98" w:rsidRDefault="00EF3C98" w:rsidP="00EF3C98">
      <w:pPr>
        <w:pStyle w:val="ListParagraph"/>
      </w:pPr>
    </w:p>
    <w:p w14:paraId="1139D817" w14:textId="45B11099" w:rsidR="007132F7" w:rsidRPr="007132F7" w:rsidRDefault="007132F7" w:rsidP="00EF3C98">
      <w:pPr>
        <w:pStyle w:val="ListParagraph"/>
        <w:rPr>
          <w:b/>
          <w:bCs/>
        </w:rPr>
      </w:pPr>
      <w:r w:rsidRPr="007132F7">
        <w:rPr>
          <w:b/>
          <w:bCs/>
        </w:rPr>
        <w:t>Max Odd Value: 4.345370642504375</w:t>
      </w:r>
    </w:p>
    <w:p w14:paraId="34D6910E" w14:textId="77777777" w:rsidR="007132F7" w:rsidRDefault="007132F7" w:rsidP="00EF3C98">
      <w:pPr>
        <w:pStyle w:val="ListParagraph"/>
      </w:pPr>
    </w:p>
    <w:p w14:paraId="321B048E" w14:textId="0FD1291A" w:rsidR="00857AC0" w:rsidRDefault="00857AC0" w:rsidP="00B40F91">
      <w:pPr>
        <w:pStyle w:val="ListParagraph"/>
        <w:numPr>
          <w:ilvl w:val="0"/>
          <w:numId w:val="42"/>
        </w:numPr>
      </w:pPr>
      <w:r>
        <w:t xml:space="preserve">(5 points) </w:t>
      </w:r>
      <w:r w:rsidR="00417C4E">
        <w:t>Based on your model</w:t>
      </w:r>
      <w:r>
        <w:t xml:space="preserve">, what is the odds ratio for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 xml:space="preserve"> versus </w:t>
      </w:r>
      <w:proofErr w:type="spellStart"/>
      <w:r>
        <w:t>group_size</w:t>
      </w:r>
      <w:proofErr w:type="spellEnd"/>
      <w:r>
        <w:t xml:space="preserve"> = 1, and </w:t>
      </w:r>
      <w:r w:rsidR="00B40F91">
        <w:t>insurance</w:t>
      </w:r>
      <w:r>
        <w:t xml:space="preserve"> = </w:t>
      </w:r>
      <w:r w:rsidR="0000521D">
        <w:t>2</w:t>
      </w:r>
      <w:r>
        <w:t xml:space="preserve"> versus </w:t>
      </w:r>
      <w:r w:rsidR="00B40F91">
        <w:t>insurance</w:t>
      </w:r>
      <w:r>
        <w:t xml:space="preserve"> = 0?</w:t>
      </w:r>
      <w:r w:rsidR="00B40F91">
        <w:br/>
        <w:t>(</w:t>
      </w:r>
      <w:r w:rsidR="00B40F91" w:rsidRPr="00B40F91">
        <w:rPr>
          <w:i/>
          <w:iCs/>
        </w:rPr>
        <w:t>Hint</w:t>
      </w:r>
      <w:r w:rsidR="00B40F91">
        <w:t>: T</w:t>
      </w:r>
      <w:r>
        <w:t>he odds ratio is</w:t>
      </w:r>
      <w:r w:rsidR="00B40F91">
        <w:t xml:space="preserve"> this odds</w:t>
      </w:r>
      <w:r>
        <w:t xml:space="preserve"> </w:t>
      </w:r>
      <w:r w:rsidR="00B40F91">
        <w:t>(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 w:rsidR="0000521D">
        <w:t>2</w:t>
      </w:r>
      <w:r>
        <w:t>)</w:t>
      </w:r>
      <w:r w:rsidR="00B40F91">
        <w:t xml:space="preserve"> </w:t>
      </w:r>
      <w:r>
        <w:t>/</w:t>
      </w:r>
      <w:r w:rsidR="00B40F91">
        <w:t xml:space="preserve"> 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>
        <w:t xml:space="preserve">0) |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 xml:space="preserve">) </w:t>
      </w:r>
      <w:r w:rsidR="00B40F91">
        <w:t>divided by this odds</w:t>
      </w:r>
      <w:r>
        <w:t xml:space="preserve"> ((Prob(</w:t>
      </w:r>
      <w:r w:rsidR="00B40F91">
        <w:t xml:space="preserve">insurance </w:t>
      </w:r>
      <w:r>
        <w:t>=</w:t>
      </w:r>
      <w:r w:rsidR="00B40F91">
        <w:t xml:space="preserve"> </w:t>
      </w:r>
      <w:r w:rsidR="0000521D">
        <w:t>2</w:t>
      </w:r>
      <w:r>
        <w:t>)</w:t>
      </w:r>
      <w:r w:rsidR="00B40F91">
        <w:t xml:space="preserve"> </w:t>
      </w:r>
      <w:r>
        <w:t>/</w:t>
      </w:r>
      <w:r w:rsidR="00B40F91">
        <w:t xml:space="preserve"> 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>
        <w:t xml:space="preserve">0) | </w:t>
      </w:r>
      <w:proofErr w:type="spellStart"/>
      <w:r>
        <w:t>group_size</w:t>
      </w:r>
      <w:proofErr w:type="spellEnd"/>
      <w:r>
        <w:t xml:space="preserve"> = 1).</w:t>
      </w:r>
      <w:r w:rsidR="00B40F91">
        <w:t>)</w:t>
      </w:r>
    </w:p>
    <w:p w14:paraId="56482141" w14:textId="77777777" w:rsidR="00B05D7A" w:rsidRDefault="00B05D7A" w:rsidP="00B05D7A">
      <w:pPr>
        <w:pStyle w:val="ListParagraph"/>
      </w:pPr>
    </w:p>
    <w:p w14:paraId="7A2312C7" w14:textId="19B6FBE4" w:rsidR="00B05D7A" w:rsidRDefault="00B05D7A" w:rsidP="00B05D7A">
      <w:pPr>
        <w:pStyle w:val="ListParagraph"/>
      </w:pPr>
      <w:r>
        <w:t xml:space="preserve">Answer : </w:t>
      </w:r>
    </w:p>
    <w:p w14:paraId="7CE7DCB0" w14:textId="77777777" w:rsidR="00F8041B" w:rsidRDefault="00F8041B" w:rsidP="00F8041B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08E5B7D" wp14:editId="60589D94">
                <wp:simplePos x="0" y="0"/>
                <wp:positionH relativeFrom="column">
                  <wp:posOffset>1091681</wp:posOffset>
                </wp:positionH>
                <wp:positionV relativeFrom="paragraph">
                  <wp:posOffset>178837</wp:posOffset>
                </wp:positionV>
                <wp:extent cx="3470987" cy="13996"/>
                <wp:effectExtent l="0" t="0" r="34290" b="2413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0987" cy="1399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E322EC" id="Straight Connector 7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5.95pt,14.1pt" to="359.2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>
        <w:t xml:space="preserve">Odd Ratio:   (Prob(insurance = 2) / Prob(insurance = 0) | </w:t>
      </w:r>
      <w:proofErr w:type="spellStart"/>
      <w:r>
        <w:t>group_size</w:t>
      </w:r>
      <w:proofErr w:type="spellEnd"/>
      <w:r>
        <w:t xml:space="preserve"> = 3) </w:t>
      </w:r>
    </w:p>
    <w:p w14:paraId="660A3489" w14:textId="77777777" w:rsidR="00F8041B" w:rsidRDefault="00F8041B" w:rsidP="00F8041B">
      <w:pPr>
        <w:pStyle w:val="ListParagraph"/>
      </w:pPr>
      <w:r>
        <w:t xml:space="preserve">                     (Prob(insurance = 2) / Prob(insurance = 0) | </w:t>
      </w:r>
      <w:proofErr w:type="spellStart"/>
      <w:r>
        <w:t>group_size</w:t>
      </w:r>
      <w:proofErr w:type="spellEnd"/>
      <w:r>
        <w:t xml:space="preserve"> = 1)</w:t>
      </w:r>
    </w:p>
    <w:p w14:paraId="1BEA0C55" w14:textId="77777777" w:rsidR="00F8041B" w:rsidRDefault="00F8041B" w:rsidP="00B05D7A">
      <w:pPr>
        <w:pStyle w:val="ListParagraph"/>
      </w:pPr>
    </w:p>
    <w:p w14:paraId="5E12625E" w14:textId="55357718" w:rsidR="00F8041B" w:rsidRDefault="00F8041B" w:rsidP="00B05D7A">
      <w:pPr>
        <w:pStyle w:val="ListParagraph"/>
      </w:pPr>
      <w:r>
        <w:t>Odds Ratios Gro</w:t>
      </w:r>
      <w:r w:rsidR="00212064">
        <w:t>u</w:t>
      </w:r>
      <w:r>
        <w:t>p=3 Vs Group=1</w:t>
      </w:r>
    </w:p>
    <w:p w14:paraId="03469DAB" w14:textId="5615379B" w:rsidR="00F8041B" w:rsidRDefault="00F8041B" w:rsidP="00B05D7A">
      <w:pPr>
        <w:pStyle w:val="ListParagraph"/>
      </w:pPr>
      <w:r w:rsidRPr="00F8041B">
        <w:drawing>
          <wp:inline distT="0" distB="0" distL="0" distR="0" wp14:anchorId="07031F09" wp14:editId="19DE50F3">
            <wp:extent cx="5943600" cy="17887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F98C0" w14:textId="4F8C2545" w:rsidR="00B05D7A" w:rsidRDefault="00B05D7A" w:rsidP="00B05D7A">
      <w:pPr>
        <w:pStyle w:val="ListParagraph"/>
      </w:pPr>
    </w:p>
    <w:p w14:paraId="7023B68B" w14:textId="77777777" w:rsidR="00B05D7A" w:rsidRDefault="00B05D7A" w:rsidP="00B05D7A">
      <w:pPr>
        <w:pStyle w:val="ListParagraph"/>
      </w:pPr>
    </w:p>
    <w:p w14:paraId="518A7EDF" w14:textId="77777777" w:rsidR="00C527E9" w:rsidRDefault="00C527E9" w:rsidP="00C527E9">
      <w:pPr>
        <w:pStyle w:val="ListParagraph"/>
      </w:pPr>
    </w:p>
    <w:p w14:paraId="49320F32" w14:textId="240217B6" w:rsidR="00C527E9" w:rsidRDefault="00C527E9" w:rsidP="00B40F91">
      <w:pPr>
        <w:pStyle w:val="ListParagraph"/>
        <w:numPr>
          <w:ilvl w:val="0"/>
          <w:numId w:val="42"/>
        </w:numPr>
      </w:pPr>
      <w:r>
        <w:lastRenderedPageBreak/>
        <w:t xml:space="preserve">(5 points) </w:t>
      </w:r>
      <w:r w:rsidR="00417C4E">
        <w:t>Based on your</w:t>
      </w:r>
      <w:r>
        <w:t xml:space="preserve"> model, what is the odds ratio for </w:t>
      </w:r>
      <w:r w:rsidR="00E30EEA">
        <w:t>homeowner</w:t>
      </w:r>
      <w:r>
        <w:t xml:space="preserve"> = </w:t>
      </w:r>
      <w:r w:rsidR="003B39AA">
        <w:t>1</w:t>
      </w:r>
      <w:r>
        <w:t xml:space="preserve"> versus </w:t>
      </w:r>
      <w:r w:rsidR="00E30EEA">
        <w:t xml:space="preserve">homeowner </w:t>
      </w:r>
      <w:r>
        <w:t xml:space="preserve">= </w:t>
      </w:r>
      <w:r w:rsidR="00E30EEA">
        <w:t>0</w:t>
      </w:r>
      <w:r>
        <w:t xml:space="preserve">, and </w:t>
      </w:r>
      <w:r w:rsidR="00B40F91">
        <w:t>insurance</w:t>
      </w:r>
      <w:r>
        <w:t xml:space="preserve"> = </w:t>
      </w:r>
      <w:r w:rsidR="00056A08">
        <w:t>0</w:t>
      </w:r>
      <w:r>
        <w:t xml:space="preserve"> versus </w:t>
      </w:r>
      <w:r w:rsidR="00B40F91">
        <w:t>insurance</w:t>
      </w:r>
      <w:r>
        <w:t xml:space="preserve"> = </w:t>
      </w:r>
      <w:r w:rsidR="00056A08">
        <w:t>1</w:t>
      </w:r>
      <w:r>
        <w:t>?</w:t>
      </w:r>
    </w:p>
    <w:p w14:paraId="7F545ABC" w14:textId="2D7DABE1" w:rsidR="00C80857" w:rsidRDefault="00C80857" w:rsidP="00C80857">
      <w:pPr>
        <w:pStyle w:val="ListParagraph"/>
      </w:pPr>
      <w:r>
        <w:t xml:space="preserve">Answer : </w:t>
      </w:r>
    </w:p>
    <w:p w14:paraId="4937B4A0" w14:textId="3D6D34DA" w:rsidR="00C80857" w:rsidRDefault="00C80857" w:rsidP="00C80857">
      <w:pPr>
        <w:pStyle w:val="ListParagraph"/>
      </w:pPr>
      <w:r>
        <w:t>Odd Ratio=</w:t>
      </w:r>
    </w:p>
    <w:p w14:paraId="40D0DB28" w14:textId="0B834F6A" w:rsidR="00C80857" w:rsidRDefault="00C80857" w:rsidP="00C80857">
      <w:pPr>
        <w:pStyle w:val="ListParagraph"/>
      </w:pPr>
      <w:r>
        <w:t xml:space="preserve"> (Prob(insurance = 0) / Prob(insurance = 1) | homeowner = 1) </w:t>
      </w:r>
    </w:p>
    <w:p w14:paraId="27746D97" w14:textId="4B8B52F3" w:rsidR="00C80857" w:rsidRDefault="00C80857" w:rsidP="00C80857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9D0E73" wp14:editId="47CA0DBB">
                <wp:simplePos x="0" y="0"/>
                <wp:positionH relativeFrom="column">
                  <wp:posOffset>485192</wp:posOffset>
                </wp:positionH>
                <wp:positionV relativeFrom="paragraph">
                  <wp:posOffset>5159</wp:posOffset>
                </wp:positionV>
                <wp:extent cx="343833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383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B4FBF3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.2pt,.4pt" to="308.9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" strokecolor="black [3200]" strokeweight=".5pt">
                <v:stroke joinstyle="miter"/>
              </v:line>
            </w:pict>
          </mc:Fallback>
        </mc:AlternateContent>
      </w:r>
      <w:r>
        <w:t xml:space="preserve"> (Prob(insurance = 0) / Prob(insurance = 1) | homeowner = 0)</w:t>
      </w:r>
    </w:p>
    <w:p w14:paraId="3AFA01E5" w14:textId="6BF3ECDB" w:rsidR="006C070E" w:rsidRDefault="00212064" w:rsidP="00C80857">
      <w:pPr>
        <w:pStyle w:val="ListParagraph"/>
      </w:pPr>
      <w:r>
        <w:t xml:space="preserve">Odd Ratio : </w:t>
      </w:r>
      <w:proofErr w:type="spellStart"/>
      <w:r>
        <w:t>HomeOwner</w:t>
      </w:r>
      <w:proofErr w:type="spellEnd"/>
      <w:r>
        <w:t xml:space="preserve"> 1 Vs </w:t>
      </w:r>
      <w:proofErr w:type="spellStart"/>
      <w:r>
        <w:t>Hom</w:t>
      </w:r>
      <w:proofErr w:type="spellEnd"/>
    </w:p>
    <w:p w14:paraId="1A587B11" w14:textId="11644232" w:rsidR="006C070E" w:rsidRDefault="006C070E" w:rsidP="00C80857">
      <w:pPr>
        <w:pStyle w:val="ListParagraph"/>
      </w:pPr>
      <w:r w:rsidRPr="006C070E">
        <w:drawing>
          <wp:inline distT="0" distB="0" distL="0" distR="0" wp14:anchorId="4E4C32E8" wp14:editId="5B848661">
            <wp:extent cx="5943600" cy="24784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1C5B3" w14:textId="5F3E574C" w:rsidR="007F25EB" w:rsidRDefault="007F25EB" w:rsidP="007F25EB">
      <w:pPr>
        <w:pStyle w:val="ListParagraph"/>
        <w:rPr>
          <w:rFonts w:ascii="Calibri" w:eastAsia="Times New Roman" w:hAnsi="Calibri" w:cs="Calibri"/>
          <w:color w:val="000000"/>
          <w:lang w:val="en-IN" w:eastAsia="en-IN"/>
        </w:rPr>
      </w:pPr>
    </w:p>
    <w:p w14:paraId="78091421" w14:textId="229ABA6B" w:rsidR="007F25EB" w:rsidRPr="007F25EB" w:rsidRDefault="007F25EB" w:rsidP="007F25EB">
      <w:pPr>
        <w:pStyle w:val="ListParagraph"/>
        <w:rPr>
          <w:rFonts w:ascii="Calibri" w:eastAsia="Times New Roman" w:hAnsi="Calibri" w:cs="Calibri"/>
          <w:color w:val="000000"/>
          <w:lang w:val="en-IN" w:eastAsia="en-IN"/>
        </w:rPr>
      </w:pPr>
    </w:p>
    <w:p w14:paraId="6E3C811F" w14:textId="77777777" w:rsidR="00AE3F65" w:rsidRDefault="00AE3F65" w:rsidP="00AE3F65">
      <w:pPr>
        <w:pStyle w:val="Heading1"/>
      </w:pPr>
      <w:r>
        <w:t>Question 3 (40 points)</w:t>
      </w:r>
    </w:p>
    <w:p w14:paraId="22327A13" w14:textId="77777777" w:rsidR="00AE3F65" w:rsidRDefault="00AE3F65" w:rsidP="00AE3F65">
      <w:r>
        <w:t>You will build a Naïve Bayes model without any smoothing.  In other words, the Laplace/</w:t>
      </w:r>
      <w:proofErr w:type="spellStart"/>
      <w:r>
        <w:t>Lidstone</w:t>
      </w:r>
      <w:proofErr w:type="spellEnd"/>
      <w:r>
        <w:t xml:space="preserve"> alpha is zero.  Please answer the following questions based on your model.</w:t>
      </w:r>
    </w:p>
    <w:p w14:paraId="0581EF77" w14:textId="77777777" w:rsidR="00AE3F65" w:rsidRDefault="00AE3F65" w:rsidP="00AE3F65">
      <w:pPr>
        <w:pStyle w:val="ListParagraph"/>
        <w:numPr>
          <w:ilvl w:val="0"/>
          <w:numId w:val="41"/>
        </w:numPr>
      </w:pPr>
      <w:r>
        <w:t>(5 points) Show in a table the frequency counts and the Class Probabilities of the target vari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40"/>
        <w:gridCol w:w="1592"/>
        <w:gridCol w:w="1530"/>
        <w:gridCol w:w="2610"/>
      </w:tblGrid>
      <w:tr w:rsidR="00AE3F65" w:rsidRPr="00995FD1" w14:paraId="17E7A77A" w14:textId="77777777" w:rsidTr="00800EA5">
        <w:tc>
          <w:tcPr>
            <w:tcW w:w="0" w:type="auto"/>
          </w:tcPr>
          <w:p w14:paraId="64CC636C" w14:textId="77777777" w:rsidR="00AE3F65" w:rsidRPr="00DD2A0A" w:rsidRDefault="00AE3F65" w:rsidP="00800EA5">
            <w:pPr>
              <w:pStyle w:val="ListParagraph"/>
              <w:ind w:left="0"/>
            </w:pPr>
            <w:r w:rsidRPr="00DD2A0A">
              <w:t>insurance</w:t>
            </w:r>
          </w:p>
        </w:tc>
        <w:tc>
          <w:tcPr>
            <w:tcW w:w="1592" w:type="dxa"/>
          </w:tcPr>
          <w:p w14:paraId="100F131C" w14:textId="77777777" w:rsidR="00AE3F65" w:rsidRPr="00DD2A0A" w:rsidRDefault="00AE3F65" w:rsidP="00800EA5">
            <w:pPr>
              <w:pStyle w:val="ListParagraph"/>
              <w:ind w:left="0"/>
              <w:jc w:val="center"/>
            </w:pPr>
            <w:r w:rsidRPr="00DD2A0A">
              <w:t>0</w:t>
            </w:r>
          </w:p>
        </w:tc>
        <w:tc>
          <w:tcPr>
            <w:tcW w:w="1530" w:type="dxa"/>
          </w:tcPr>
          <w:p w14:paraId="2D5CC9BA" w14:textId="77777777" w:rsidR="00AE3F65" w:rsidRPr="00DD2A0A" w:rsidRDefault="00AE3F65" w:rsidP="00800EA5">
            <w:pPr>
              <w:pStyle w:val="ListParagraph"/>
              <w:ind w:left="0"/>
              <w:jc w:val="center"/>
            </w:pPr>
            <w:r w:rsidRPr="00DD2A0A">
              <w:t>1</w:t>
            </w:r>
          </w:p>
        </w:tc>
        <w:tc>
          <w:tcPr>
            <w:tcW w:w="2610" w:type="dxa"/>
          </w:tcPr>
          <w:p w14:paraId="5BB3B305" w14:textId="77777777" w:rsidR="00AE3F65" w:rsidRPr="00DD2A0A" w:rsidRDefault="00AE3F65" w:rsidP="00800EA5">
            <w:pPr>
              <w:pStyle w:val="ListParagraph"/>
              <w:ind w:left="0"/>
              <w:jc w:val="center"/>
            </w:pPr>
            <w:r w:rsidRPr="00DD2A0A">
              <w:t>2</w:t>
            </w:r>
          </w:p>
        </w:tc>
      </w:tr>
      <w:tr w:rsidR="00AE3F65" w:rsidRPr="00995FD1" w14:paraId="2F53B8E5" w14:textId="77777777" w:rsidTr="00800EA5">
        <w:tc>
          <w:tcPr>
            <w:tcW w:w="0" w:type="auto"/>
          </w:tcPr>
          <w:p w14:paraId="2D10B2F0" w14:textId="77777777" w:rsidR="00AE3F65" w:rsidRPr="00DD2A0A" w:rsidRDefault="00AE3F65" w:rsidP="00800EA5">
            <w:pPr>
              <w:pStyle w:val="ListParagraph"/>
              <w:ind w:left="0"/>
            </w:pPr>
            <w:r w:rsidRPr="00DD2A0A">
              <w:t>Frequency Count</w:t>
            </w:r>
          </w:p>
        </w:tc>
        <w:tc>
          <w:tcPr>
            <w:tcW w:w="1592" w:type="dxa"/>
          </w:tcPr>
          <w:p w14:paraId="74AD5CD4" w14:textId="77777777" w:rsidR="00AE3F65" w:rsidRPr="00DD2A0A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43691</w:t>
            </w:r>
          </w:p>
        </w:tc>
        <w:tc>
          <w:tcPr>
            <w:tcW w:w="1530" w:type="dxa"/>
          </w:tcPr>
          <w:p w14:paraId="39CF2155" w14:textId="77777777" w:rsidR="00AE3F65" w:rsidRPr="00DD2A0A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426067</w:t>
            </w:r>
          </w:p>
        </w:tc>
        <w:tc>
          <w:tcPr>
            <w:tcW w:w="2610" w:type="dxa"/>
          </w:tcPr>
          <w:p w14:paraId="5A3E9E82" w14:textId="77777777" w:rsidR="00AE3F65" w:rsidRPr="00DD2A0A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95491</w:t>
            </w:r>
          </w:p>
        </w:tc>
      </w:tr>
      <w:tr w:rsidR="00AE3F65" w:rsidRPr="00995FD1" w14:paraId="6E390B74" w14:textId="77777777" w:rsidTr="00800EA5">
        <w:trPr>
          <w:trHeight w:val="77"/>
        </w:trPr>
        <w:tc>
          <w:tcPr>
            <w:tcW w:w="0" w:type="auto"/>
          </w:tcPr>
          <w:p w14:paraId="39E8F099" w14:textId="77777777" w:rsidR="00AE3F65" w:rsidRPr="00DD2A0A" w:rsidRDefault="00AE3F65" w:rsidP="00800EA5">
            <w:pPr>
              <w:pStyle w:val="ListParagraph"/>
              <w:ind w:left="0"/>
            </w:pPr>
            <w:r w:rsidRPr="00DD2A0A">
              <w:t>Class Probability</w:t>
            </w:r>
          </w:p>
        </w:tc>
        <w:tc>
          <w:tcPr>
            <w:tcW w:w="1592" w:type="dxa"/>
          </w:tcPr>
          <w:p w14:paraId="3862FB65" w14:textId="77777777" w:rsidR="00AE3F65" w:rsidRPr="00DD2A0A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0.215996</w:t>
            </w:r>
          </w:p>
        </w:tc>
        <w:tc>
          <w:tcPr>
            <w:tcW w:w="1530" w:type="dxa"/>
          </w:tcPr>
          <w:p w14:paraId="4853150D" w14:textId="77777777" w:rsidR="00AE3F65" w:rsidRPr="00DD2A0A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0.640462</w:t>
            </w:r>
          </w:p>
        </w:tc>
        <w:tc>
          <w:tcPr>
            <w:tcW w:w="2610" w:type="dxa"/>
          </w:tcPr>
          <w:p w14:paraId="365B78E0" w14:textId="77777777" w:rsidR="00AE3F65" w:rsidRPr="00DD2A0A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0.143542</w:t>
            </w:r>
          </w:p>
        </w:tc>
      </w:tr>
    </w:tbl>
    <w:p w14:paraId="1D79586E" w14:textId="77777777" w:rsidR="00AE3F65" w:rsidRDefault="00AE3F65" w:rsidP="00AE3F65">
      <w:pPr>
        <w:pStyle w:val="ListParagraph"/>
      </w:pPr>
    </w:p>
    <w:p w14:paraId="53422E08" w14:textId="77777777" w:rsidR="00AE3F65" w:rsidRDefault="00AE3F65" w:rsidP="00AE3F65">
      <w:pPr>
        <w:pStyle w:val="ListParagraph"/>
        <w:numPr>
          <w:ilvl w:val="0"/>
          <w:numId w:val="41"/>
        </w:numPr>
      </w:pPr>
      <w:r>
        <w:t xml:space="preserve">(5 points) Show the crosstabulation table of the target variable by the feature </w:t>
      </w:r>
      <w:proofErr w:type="spellStart"/>
      <w:r>
        <w:t>group_size</w:t>
      </w:r>
      <w:proofErr w:type="spellEnd"/>
      <w:r>
        <w:t>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10"/>
        <w:gridCol w:w="1283"/>
        <w:gridCol w:w="1283"/>
        <w:gridCol w:w="1283"/>
      </w:tblGrid>
      <w:tr w:rsidR="00AE3F65" w:rsidRPr="00995FD1" w14:paraId="08D312A3" w14:textId="77777777" w:rsidTr="00800EA5">
        <w:tc>
          <w:tcPr>
            <w:tcW w:w="0" w:type="auto"/>
            <w:vMerge w:val="restart"/>
            <w:vAlign w:val="center"/>
          </w:tcPr>
          <w:p w14:paraId="2CECB9FB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proofErr w:type="spellStart"/>
            <w:r w:rsidRPr="00995FD1">
              <w:rPr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3849" w:type="dxa"/>
            <w:gridSpan w:val="3"/>
            <w:vAlign w:val="center"/>
          </w:tcPr>
          <w:p w14:paraId="10A79A31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urance</w:t>
            </w:r>
          </w:p>
        </w:tc>
      </w:tr>
      <w:tr w:rsidR="00AE3F65" w:rsidRPr="00995FD1" w14:paraId="41CB1012" w14:textId="77777777" w:rsidTr="00800EA5">
        <w:tc>
          <w:tcPr>
            <w:tcW w:w="0" w:type="auto"/>
            <w:vMerge/>
            <w:vAlign w:val="center"/>
          </w:tcPr>
          <w:p w14:paraId="247E999C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27D7B776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19A5EFC7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0DEC6AD4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AE3F65" w:rsidRPr="00995FD1" w14:paraId="08E9A8B6" w14:textId="77777777" w:rsidTr="00800EA5">
        <w:tc>
          <w:tcPr>
            <w:tcW w:w="0" w:type="auto"/>
            <w:vAlign w:val="center"/>
          </w:tcPr>
          <w:p w14:paraId="26346034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425B6051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15460</w:t>
            </w:r>
          </w:p>
        </w:tc>
        <w:tc>
          <w:tcPr>
            <w:tcW w:w="1283" w:type="dxa"/>
            <w:vAlign w:val="center"/>
          </w:tcPr>
          <w:p w14:paraId="468ACA75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329552</w:t>
            </w:r>
          </w:p>
        </w:tc>
        <w:tc>
          <w:tcPr>
            <w:tcW w:w="1283" w:type="dxa"/>
            <w:vAlign w:val="center"/>
          </w:tcPr>
          <w:p w14:paraId="5585CBD6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74293</w:t>
            </w:r>
          </w:p>
        </w:tc>
      </w:tr>
      <w:tr w:rsidR="00AE3F65" w:rsidRPr="00995FD1" w14:paraId="6B3DC448" w14:textId="77777777" w:rsidTr="00800EA5">
        <w:tc>
          <w:tcPr>
            <w:tcW w:w="0" w:type="auto"/>
            <w:vAlign w:val="center"/>
          </w:tcPr>
          <w:p w14:paraId="06FA0B0A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41862599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25728</w:t>
            </w:r>
          </w:p>
        </w:tc>
        <w:tc>
          <w:tcPr>
            <w:tcW w:w="1283" w:type="dxa"/>
            <w:vAlign w:val="center"/>
          </w:tcPr>
          <w:p w14:paraId="525D2371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91065</w:t>
            </w:r>
          </w:p>
        </w:tc>
        <w:tc>
          <w:tcPr>
            <w:tcW w:w="1283" w:type="dxa"/>
            <w:vAlign w:val="center"/>
          </w:tcPr>
          <w:p w14:paraId="5A257D1E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9600</w:t>
            </w:r>
          </w:p>
        </w:tc>
      </w:tr>
      <w:tr w:rsidR="00AE3F65" w:rsidRPr="00995FD1" w14:paraId="48D9FFCC" w14:textId="77777777" w:rsidTr="00800EA5">
        <w:tc>
          <w:tcPr>
            <w:tcW w:w="0" w:type="auto"/>
            <w:vAlign w:val="center"/>
          </w:tcPr>
          <w:p w14:paraId="3B9FFCEF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3</w:t>
            </w:r>
          </w:p>
        </w:tc>
        <w:tc>
          <w:tcPr>
            <w:tcW w:w="1283" w:type="dxa"/>
            <w:vAlign w:val="center"/>
          </w:tcPr>
          <w:p w14:paraId="03B7438E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2282</w:t>
            </w:r>
          </w:p>
        </w:tc>
        <w:tc>
          <w:tcPr>
            <w:tcW w:w="1283" w:type="dxa"/>
            <w:vAlign w:val="center"/>
          </w:tcPr>
          <w:p w14:paraId="28A75330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5069</w:t>
            </w:r>
          </w:p>
        </w:tc>
        <w:tc>
          <w:tcPr>
            <w:tcW w:w="1283" w:type="dxa"/>
            <w:vAlign w:val="center"/>
          </w:tcPr>
          <w:p w14:paraId="362F1F8C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505</w:t>
            </w:r>
          </w:p>
        </w:tc>
      </w:tr>
      <w:tr w:rsidR="00AE3F65" w:rsidRPr="00995FD1" w14:paraId="2C74CE7F" w14:textId="77777777" w:rsidTr="00800EA5">
        <w:tc>
          <w:tcPr>
            <w:tcW w:w="0" w:type="auto"/>
            <w:vAlign w:val="center"/>
          </w:tcPr>
          <w:p w14:paraId="6E3708F4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4</w:t>
            </w:r>
          </w:p>
        </w:tc>
        <w:tc>
          <w:tcPr>
            <w:tcW w:w="1283" w:type="dxa"/>
            <w:vAlign w:val="center"/>
          </w:tcPr>
          <w:p w14:paraId="505F5C4B" w14:textId="77777777" w:rsidR="00AE3F65" w:rsidRPr="00AF386F" w:rsidRDefault="00AE3F65" w:rsidP="00800EA5">
            <w:pPr>
              <w:pStyle w:val="ListParagraph"/>
              <w:ind w:left="0"/>
              <w:rPr>
                <w:b/>
                <w:bCs/>
              </w:rPr>
            </w:pPr>
            <w:r w:rsidRPr="00AF386F">
              <w:rPr>
                <w:b/>
                <w:bCs/>
              </w:rPr>
              <w:t>221</w:t>
            </w:r>
          </w:p>
        </w:tc>
        <w:tc>
          <w:tcPr>
            <w:tcW w:w="1283" w:type="dxa"/>
            <w:vAlign w:val="center"/>
          </w:tcPr>
          <w:p w14:paraId="75649990" w14:textId="77777777" w:rsidR="00AE3F65" w:rsidRPr="00AF386F" w:rsidRDefault="00AE3F65" w:rsidP="00800EA5">
            <w:pPr>
              <w:pStyle w:val="ListParagraph"/>
              <w:ind w:left="0"/>
              <w:rPr>
                <w:b/>
                <w:bCs/>
              </w:rPr>
            </w:pPr>
            <w:r w:rsidRPr="00AF386F">
              <w:rPr>
                <w:b/>
                <w:bCs/>
              </w:rPr>
              <w:t>381</w:t>
            </w:r>
          </w:p>
        </w:tc>
        <w:tc>
          <w:tcPr>
            <w:tcW w:w="1283" w:type="dxa"/>
            <w:vAlign w:val="center"/>
          </w:tcPr>
          <w:p w14:paraId="2F640DDE" w14:textId="77777777" w:rsidR="00AE3F65" w:rsidRPr="00AF386F" w:rsidRDefault="00AE3F65" w:rsidP="00800EA5">
            <w:pPr>
              <w:pStyle w:val="ListParagraph"/>
              <w:ind w:left="0"/>
              <w:rPr>
                <w:b/>
                <w:bCs/>
              </w:rPr>
            </w:pPr>
            <w:r w:rsidRPr="00AF386F">
              <w:rPr>
                <w:b/>
                <w:bCs/>
              </w:rPr>
              <w:t>93</w:t>
            </w:r>
          </w:p>
        </w:tc>
      </w:tr>
    </w:tbl>
    <w:p w14:paraId="1822B79B" w14:textId="77777777" w:rsidR="00AE3F65" w:rsidRDefault="00AE3F65" w:rsidP="00AE3F65">
      <w:pPr>
        <w:pStyle w:val="ListParagraph"/>
      </w:pPr>
    </w:p>
    <w:p w14:paraId="06EA6425" w14:textId="77777777" w:rsidR="00AE3F65" w:rsidRDefault="00AE3F65" w:rsidP="00AE3F65">
      <w:pPr>
        <w:pStyle w:val="ListParagraph"/>
        <w:numPr>
          <w:ilvl w:val="0"/>
          <w:numId w:val="41"/>
        </w:numPr>
      </w:pPr>
      <w:r>
        <w:t>(5 points) Show the crosstabulation table of the target variable by the feature homeowner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10"/>
        <w:gridCol w:w="1283"/>
        <w:gridCol w:w="1283"/>
        <w:gridCol w:w="1283"/>
      </w:tblGrid>
      <w:tr w:rsidR="00AE3F65" w:rsidRPr="00995FD1" w14:paraId="17CDE2F5" w14:textId="77777777" w:rsidTr="00800EA5">
        <w:tc>
          <w:tcPr>
            <w:tcW w:w="0" w:type="auto"/>
            <w:vMerge w:val="restart"/>
            <w:vAlign w:val="center"/>
          </w:tcPr>
          <w:p w14:paraId="691080B5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meowner</w:t>
            </w:r>
          </w:p>
        </w:tc>
        <w:tc>
          <w:tcPr>
            <w:tcW w:w="3849" w:type="dxa"/>
            <w:gridSpan w:val="3"/>
            <w:vAlign w:val="center"/>
          </w:tcPr>
          <w:p w14:paraId="39269278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urance</w:t>
            </w:r>
          </w:p>
        </w:tc>
      </w:tr>
      <w:tr w:rsidR="00AE3F65" w:rsidRPr="00995FD1" w14:paraId="6E419B5E" w14:textId="77777777" w:rsidTr="00800EA5">
        <w:tc>
          <w:tcPr>
            <w:tcW w:w="0" w:type="auto"/>
            <w:vMerge/>
            <w:vAlign w:val="center"/>
          </w:tcPr>
          <w:p w14:paraId="508890EB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222C5EE4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1B410A4D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2934EBAA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AE3F65" w:rsidRPr="00995FD1" w14:paraId="407FA3A7" w14:textId="77777777" w:rsidTr="00800EA5">
        <w:tc>
          <w:tcPr>
            <w:tcW w:w="0" w:type="auto"/>
            <w:vAlign w:val="center"/>
          </w:tcPr>
          <w:p w14:paraId="65F25158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0</w:t>
            </w:r>
          </w:p>
        </w:tc>
        <w:tc>
          <w:tcPr>
            <w:tcW w:w="1283" w:type="dxa"/>
            <w:vAlign w:val="center"/>
          </w:tcPr>
          <w:p w14:paraId="1C2781E6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78659</w:t>
            </w:r>
          </w:p>
        </w:tc>
        <w:tc>
          <w:tcPr>
            <w:tcW w:w="1283" w:type="dxa"/>
            <w:vAlign w:val="center"/>
          </w:tcPr>
          <w:p w14:paraId="32AF21BB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83130</w:t>
            </w:r>
          </w:p>
        </w:tc>
        <w:tc>
          <w:tcPr>
            <w:tcW w:w="1283" w:type="dxa"/>
            <w:vAlign w:val="center"/>
          </w:tcPr>
          <w:p w14:paraId="03ADE039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46734</w:t>
            </w:r>
          </w:p>
        </w:tc>
      </w:tr>
      <w:tr w:rsidR="00AE3F65" w:rsidRPr="00995FD1" w14:paraId="4053D278" w14:textId="77777777" w:rsidTr="00800EA5">
        <w:tc>
          <w:tcPr>
            <w:tcW w:w="0" w:type="auto"/>
            <w:vAlign w:val="center"/>
          </w:tcPr>
          <w:p w14:paraId="7BB6194D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13F5A4CC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65032</w:t>
            </w:r>
          </w:p>
        </w:tc>
        <w:tc>
          <w:tcPr>
            <w:tcW w:w="1283" w:type="dxa"/>
            <w:vAlign w:val="center"/>
          </w:tcPr>
          <w:p w14:paraId="51BFE978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242937</w:t>
            </w:r>
          </w:p>
        </w:tc>
        <w:tc>
          <w:tcPr>
            <w:tcW w:w="1283" w:type="dxa"/>
            <w:vAlign w:val="center"/>
          </w:tcPr>
          <w:p w14:paraId="4A6C85BF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48757</w:t>
            </w:r>
          </w:p>
        </w:tc>
      </w:tr>
    </w:tbl>
    <w:p w14:paraId="6ABE1684" w14:textId="77777777" w:rsidR="00AE3F65" w:rsidRDefault="00AE3F65" w:rsidP="00AE3F65">
      <w:pPr>
        <w:pStyle w:val="ListParagraph"/>
      </w:pPr>
    </w:p>
    <w:p w14:paraId="1972A663" w14:textId="77777777" w:rsidR="00AE3F65" w:rsidRDefault="00AE3F65" w:rsidP="00AE3F65">
      <w:pPr>
        <w:pStyle w:val="ListParagraph"/>
        <w:numPr>
          <w:ilvl w:val="0"/>
          <w:numId w:val="41"/>
        </w:numPr>
      </w:pPr>
      <w:r>
        <w:t xml:space="preserve">(5 points) Show the crosstabulation table of the target variable by the feature </w:t>
      </w:r>
      <w:proofErr w:type="spellStart"/>
      <w:r>
        <w:t>married_couple</w:t>
      </w:r>
      <w:proofErr w:type="spellEnd"/>
      <w:r>
        <w:t>.  The table contains the frequency counts.</w:t>
      </w:r>
    </w:p>
    <w:p w14:paraId="5E65F509" w14:textId="77777777" w:rsidR="00AE3F65" w:rsidRDefault="00AE3F65" w:rsidP="00AE3F65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88"/>
        <w:gridCol w:w="1283"/>
        <w:gridCol w:w="1283"/>
        <w:gridCol w:w="1283"/>
      </w:tblGrid>
      <w:tr w:rsidR="00AE3F65" w:rsidRPr="00995FD1" w14:paraId="335D78E7" w14:textId="77777777" w:rsidTr="00800EA5">
        <w:tc>
          <w:tcPr>
            <w:tcW w:w="0" w:type="auto"/>
            <w:vMerge w:val="restart"/>
            <w:vAlign w:val="center"/>
          </w:tcPr>
          <w:p w14:paraId="087648A5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3849" w:type="dxa"/>
            <w:gridSpan w:val="3"/>
            <w:vAlign w:val="center"/>
          </w:tcPr>
          <w:p w14:paraId="3CCD8469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urance</w:t>
            </w:r>
          </w:p>
        </w:tc>
      </w:tr>
      <w:tr w:rsidR="00AE3F65" w:rsidRPr="00995FD1" w14:paraId="667E2CA2" w14:textId="77777777" w:rsidTr="00800EA5">
        <w:tc>
          <w:tcPr>
            <w:tcW w:w="0" w:type="auto"/>
            <w:vMerge/>
            <w:vAlign w:val="center"/>
          </w:tcPr>
          <w:p w14:paraId="23F3F7B5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6172A0A9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058A5F4C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2876894E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AE3F65" w:rsidRPr="00995FD1" w14:paraId="5FE2B1BD" w14:textId="77777777" w:rsidTr="00800EA5">
        <w:tc>
          <w:tcPr>
            <w:tcW w:w="0" w:type="auto"/>
            <w:vAlign w:val="center"/>
          </w:tcPr>
          <w:p w14:paraId="11831EA4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6E3B409C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17110</w:t>
            </w:r>
          </w:p>
        </w:tc>
        <w:tc>
          <w:tcPr>
            <w:tcW w:w="1283" w:type="dxa"/>
            <w:vAlign w:val="center"/>
          </w:tcPr>
          <w:p w14:paraId="722A8200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333272</w:t>
            </w:r>
          </w:p>
        </w:tc>
        <w:tc>
          <w:tcPr>
            <w:tcW w:w="1283" w:type="dxa"/>
            <w:vAlign w:val="center"/>
          </w:tcPr>
          <w:p w14:paraId="63CA3867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75310</w:t>
            </w:r>
          </w:p>
        </w:tc>
      </w:tr>
      <w:tr w:rsidR="00AE3F65" w:rsidRPr="00995FD1" w14:paraId="25553686" w14:textId="77777777" w:rsidTr="00800EA5">
        <w:tc>
          <w:tcPr>
            <w:tcW w:w="0" w:type="auto"/>
            <w:vAlign w:val="center"/>
          </w:tcPr>
          <w:p w14:paraId="16C99633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4E93E3A4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26581</w:t>
            </w:r>
          </w:p>
        </w:tc>
        <w:tc>
          <w:tcPr>
            <w:tcW w:w="1283" w:type="dxa"/>
            <w:vAlign w:val="center"/>
          </w:tcPr>
          <w:p w14:paraId="1A90DE80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92795</w:t>
            </w:r>
          </w:p>
        </w:tc>
        <w:tc>
          <w:tcPr>
            <w:tcW w:w="1283" w:type="dxa"/>
            <w:vAlign w:val="center"/>
          </w:tcPr>
          <w:p w14:paraId="42B498C3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20181</w:t>
            </w:r>
          </w:p>
        </w:tc>
      </w:tr>
    </w:tbl>
    <w:p w14:paraId="511989AC" w14:textId="77777777" w:rsidR="00AE3F65" w:rsidRDefault="00AE3F65" w:rsidP="00AE3F65">
      <w:pPr>
        <w:pStyle w:val="ListParagraph"/>
      </w:pPr>
    </w:p>
    <w:p w14:paraId="5BC360E7" w14:textId="77777777" w:rsidR="00AE3F65" w:rsidRDefault="00AE3F65" w:rsidP="00AE3F65">
      <w:pPr>
        <w:pStyle w:val="ListParagraph"/>
        <w:numPr>
          <w:ilvl w:val="0"/>
          <w:numId w:val="41"/>
        </w:numPr>
      </w:pPr>
      <w:r>
        <w:t>(5 points) Calculate the Cramer’s V statistics for the above three crosstabulations tables.  Based on these Cramer’s V statistics, which feature has the largest association with the target insurance?</w:t>
      </w:r>
    </w:p>
    <w:p w14:paraId="71695A74" w14:textId="77777777" w:rsidR="00AE3F65" w:rsidRDefault="00AE3F65" w:rsidP="00AE3F65">
      <w:r>
        <w:t xml:space="preserve">Ans: </w:t>
      </w:r>
    </w:p>
    <w:p w14:paraId="71BFFA7D" w14:textId="684DC23C" w:rsidR="00AE3F65" w:rsidRDefault="00AE3F65" w:rsidP="00AE3F65">
      <w:r>
        <w:t>Cramer’s V statistics:</w:t>
      </w:r>
    </w:p>
    <w:p w14:paraId="0A21735B" w14:textId="787A6732" w:rsidR="00AE3F65" w:rsidRDefault="00AE3F65" w:rsidP="00AE3F65">
      <w:r w:rsidRPr="00AE3F65">
        <w:drawing>
          <wp:inline distT="0" distB="0" distL="0" distR="0" wp14:anchorId="0AD5F476" wp14:editId="0CE57955">
            <wp:extent cx="5943600" cy="83629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99268" w14:textId="164426AB" w:rsidR="00AE3F65" w:rsidRDefault="00AE3F65" w:rsidP="00AE3F65"/>
    <w:p w14:paraId="3D728981" w14:textId="77777777" w:rsidR="00AE3F65" w:rsidRDefault="00AE3F65" w:rsidP="00AE3F65">
      <w:r>
        <w:t>Homeowner has the highest association with target insurance.</w:t>
      </w:r>
    </w:p>
    <w:p w14:paraId="6E11FF17" w14:textId="77777777" w:rsidR="00AE3F65" w:rsidRDefault="00AE3F65" w:rsidP="00AE3F65">
      <w:pPr>
        <w:pStyle w:val="ListParagraph"/>
      </w:pPr>
    </w:p>
    <w:p w14:paraId="4373FE68" w14:textId="77777777" w:rsidR="00AE3F65" w:rsidRDefault="00AE3F65" w:rsidP="00AE3F65">
      <w:pPr>
        <w:pStyle w:val="ListParagraph"/>
        <w:numPr>
          <w:ilvl w:val="0"/>
          <w:numId w:val="41"/>
        </w:numPr>
      </w:pPr>
      <w:r>
        <w:t>(10 points) For each of the sixteen possible value combinations of the three features, calculate the predicted probabilities for insurance = 0, 1, 2 based on the Naïve Bayes model.  List your answers in a table with proper labeling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4"/>
        <w:gridCol w:w="1403"/>
        <w:gridCol w:w="1741"/>
        <w:gridCol w:w="1644"/>
        <w:gridCol w:w="1644"/>
        <w:gridCol w:w="1644"/>
      </w:tblGrid>
      <w:tr w:rsidR="00AE3F65" w:rsidRPr="003D1FA5" w14:paraId="3FDADA35" w14:textId="77777777" w:rsidTr="00800EA5">
        <w:trPr>
          <w:trHeight w:val="300"/>
          <w:tblHeader/>
        </w:trPr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53F3A8BB" w14:textId="77777777" w:rsidR="00AE3F65" w:rsidRPr="008C2B21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459CFCAD" w14:textId="77777777" w:rsidR="00AE3F65" w:rsidRPr="008C2B21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homeowner</w:t>
            </w:r>
          </w:p>
        </w:tc>
        <w:tc>
          <w:tcPr>
            <w:tcW w:w="931" w:type="pct"/>
            <w:shd w:val="clear" w:color="auto" w:fill="auto"/>
            <w:noWrap/>
            <w:vAlign w:val="center"/>
            <w:hideMark/>
          </w:tcPr>
          <w:p w14:paraId="32966485" w14:textId="77777777" w:rsidR="00AE3F65" w:rsidRPr="008C2B21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4E9B1CD4" w14:textId="77777777" w:rsidR="00AE3F65" w:rsidRPr="008C2B21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0)</w:t>
            </w:r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2FADDB0A" w14:textId="77777777" w:rsidR="00AE3F65" w:rsidRPr="008C2B21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1)</w:t>
            </w:r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3BB8E94C" w14:textId="77777777" w:rsidR="00AE3F65" w:rsidRPr="008C2B21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2)</w:t>
            </w:r>
          </w:p>
        </w:tc>
      </w:tr>
      <w:tr w:rsidR="00AE3F65" w:rsidRPr="003D1FA5" w14:paraId="0689F04D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49F1F5A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26AC03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345C098B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9E6E8FF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69722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A854DC3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580133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705047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50145</w:t>
            </w:r>
          </w:p>
        </w:tc>
      </w:tr>
      <w:tr w:rsidR="00AE3F65" w:rsidRPr="003D1FA5" w14:paraId="38B9C043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74D478FC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6325289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23951655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9867613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32789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66C7D69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14219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B13FC10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52992</w:t>
            </w:r>
          </w:p>
        </w:tc>
      </w:tr>
      <w:tr w:rsidR="00AE3F65" w:rsidRPr="003D1FA5" w14:paraId="5837BECB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4911AAFF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45D9DE9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523E0F0A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1D3E2F4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9403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8B668D5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69659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78E08413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6303</w:t>
            </w:r>
          </w:p>
        </w:tc>
      </w:tr>
      <w:tr w:rsidR="00AE3F65" w:rsidRPr="003D1FA5" w14:paraId="3F517858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6D9F4F2E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3AD84F6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02D27E8E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604DAF0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64935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F3F93A8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9827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651059CA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6787</w:t>
            </w:r>
          </w:p>
        </w:tc>
      </w:tr>
      <w:tr w:rsidR="00AE3F65" w:rsidRPr="003D1FA5" w14:paraId="0C5D53BA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33829944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343EA29E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61F143D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7FC56586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31143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2D4C9A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1651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847FA62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52338</w:t>
            </w:r>
          </w:p>
        </w:tc>
      </w:tr>
      <w:tr w:rsidR="00AE3F65" w:rsidRPr="003D1FA5" w14:paraId="5843A855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7361BD0A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079E2AD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59DF0812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C4585AF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98016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72268108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47907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A3116C7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54078</w:t>
            </w:r>
          </w:p>
        </w:tc>
      </w:tr>
      <w:tr w:rsidR="00AE3F65" w:rsidRPr="003D1FA5" w14:paraId="60CBD3EE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369DAF2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5A544E3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6F489965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F31B199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6362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07728C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70028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66521BB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6085</w:t>
            </w:r>
          </w:p>
        </w:tc>
      </w:tr>
      <w:tr w:rsidR="00AE3F65" w:rsidRPr="003D1FA5" w14:paraId="3390AEB9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068E38DE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928433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38A8438B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A33F0CE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8274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5A9E95A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725955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0269E55C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5771</w:t>
            </w:r>
          </w:p>
        </w:tc>
      </w:tr>
      <w:tr w:rsidR="00AE3F65" w:rsidRPr="003D1FA5" w14:paraId="0FC715B6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508BC0CE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C708843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24283B9F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6840EF7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308219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033EE929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515924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F836BB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75856</w:t>
            </w:r>
          </w:p>
        </w:tc>
      </w:tr>
      <w:tr w:rsidR="00AE3F65" w:rsidRPr="003D1FA5" w14:paraId="7362FCB4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63989845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70166EE6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27A9539C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5F94A6F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6831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67A95818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55095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66A56D67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80738</w:t>
            </w:r>
          </w:p>
        </w:tc>
      </w:tr>
      <w:tr w:rsidR="00AE3F65" w:rsidRPr="003D1FA5" w14:paraId="3F293979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378581FF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7D8F02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7882AE55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866F7BA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26972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13A765C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09612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ADB6E75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63416</w:t>
            </w:r>
          </w:p>
        </w:tc>
      </w:tr>
      <w:tr w:rsidR="00AE3F65" w:rsidRPr="003D1FA5" w14:paraId="43168474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2B8EAEE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BD97704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00B7A1C9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FC63A85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9437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2BFB106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404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EF6F4B4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65221</w:t>
            </w:r>
          </w:p>
        </w:tc>
      </w:tr>
      <w:tr w:rsidR="00AE3F65" w:rsidRPr="003D1FA5" w14:paraId="1CD78319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51E43D3E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4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3C0E4AF7" w14:textId="77777777" w:rsidR="00AE3F65" w:rsidRPr="003D1FA5" w:rsidRDefault="00AE3F65" w:rsidP="00800EA5">
            <w:pPr>
              <w:spacing w:after="0" w:line="240" w:lineRule="auto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           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0B5EBE99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CC2B764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37549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65025FE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4878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726F6D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67</w:t>
            </w:r>
          </w:p>
        </w:tc>
      </w:tr>
      <w:tr w:rsidR="00AE3F65" w:rsidRPr="003D1FA5" w14:paraId="68AED853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12CD2163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2869B7E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61082A6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14EC3E0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330743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5BD2CCA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52709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56BEEA4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42158</w:t>
            </w:r>
          </w:p>
        </w:tc>
      </w:tr>
      <w:tr w:rsidR="00AE3F65" w:rsidRPr="003D1FA5" w14:paraId="5BE6E190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16ADE4B0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282AE312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1055E6AF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A7F837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82173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8E264EA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588196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04616D6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29631</w:t>
            </w:r>
          </w:p>
        </w:tc>
      </w:tr>
      <w:tr w:rsidR="00AE3F65" w:rsidRPr="003D1FA5" w14:paraId="6DE90ADB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436838A4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051B190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2915ADD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FB9EFDC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4393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B33A8F5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23766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67E59744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2304</w:t>
            </w:r>
          </w:p>
        </w:tc>
      </w:tr>
    </w:tbl>
    <w:p w14:paraId="205256C4" w14:textId="77777777" w:rsidR="00AE3F65" w:rsidRDefault="00AE3F65" w:rsidP="00AE3F65">
      <w:pPr>
        <w:pStyle w:val="ListParagraph"/>
      </w:pPr>
    </w:p>
    <w:p w14:paraId="11D76390" w14:textId="77777777" w:rsidR="00AE3F65" w:rsidRDefault="00AE3F65" w:rsidP="00AE3F65">
      <w:pPr>
        <w:pStyle w:val="ListParagraph"/>
        <w:numPr>
          <w:ilvl w:val="0"/>
          <w:numId w:val="41"/>
        </w:numPr>
      </w:pPr>
      <w:r>
        <w:t xml:space="preserve">(5 points) Based on your model, what value combination of </w:t>
      </w:r>
      <w:proofErr w:type="spellStart"/>
      <w:r>
        <w:t>group_size</w:t>
      </w:r>
      <w:proofErr w:type="spellEnd"/>
      <w:r>
        <w:t xml:space="preserve">, homeowner, and </w:t>
      </w:r>
      <w:proofErr w:type="spellStart"/>
      <w:r>
        <w:t>married_couple</w:t>
      </w:r>
      <w:proofErr w:type="spellEnd"/>
      <w:r>
        <w:t xml:space="preserve"> will maximize the odds value Prob(insurance = 1) / Prob(insurance = 0)?  What is that maximum odd value?</w:t>
      </w:r>
    </w:p>
    <w:p w14:paraId="0F13544C" w14:textId="77777777" w:rsidR="00AE3F65" w:rsidRDefault="00AE3F65" w:rsidP="00AE3F65">
      <w:r>
        <w:t xml:space="preserve">Ans: The </w:t>
      </w:r>
      <w:r w:rsidRPr="00D764EF">
        <w:t>value of combination</w:t>
      </w:r>
      <w:r>
        <w:t xml:space="preserve"> of group size, homeowner and married couple is</w:t>
      </w:r>
      <w:r w:rsidRPr="00D764EF">
        <w:t xml:space="preserve"> (2, 1, 1)</w:t>
      </w:r>
      <w:r>
        <w:t>.</w:t>
      </w:r>
    </w:p>
    <w:p w14:paraId="739597EF" w14:textId="77777777" w:rsidR="00AE3F65" w:rsidRDefault="00AE3F65" w:rsidP="00AE3F65">
      <w:r>
        <w:t xml:space="preserve">The maximum odd value = </w:t>
      </w:r>
      <w:r w:rsidRPr="00D764EF">
        <w:t xml:space="preserve">﻿5.250112589270714 </w:t>
      </w:r>
    </w:p>
    <w:p w14:paraId="245DE2C1" w14:textId="77777777" w:rsidR="00C80857" w:rsidRDefault="00C80857" w:rsidP="005E11BD"/>
    <w:sectPr w:rsidR="00C80857" w:rsidSect="00DF44E8">
      <w:headerReference w:type="default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5C0D82" w14:textId="77777777" w:rsidR="00D95ADB" w:rsidRDefault="00D95ADB" w:rsidP="00FD10A7">
      <w:pPr>
        <w:spacing w:after="0" w:line="240" w:lineRule="auto"/>
      </w:pPr>
      <w:r>
        <w:separator/>
      </w:r>
    </w:p>
  </w:endnote>
  <w:endnote w:type="continuationSeparator" w:id="0">
    <w:p w14:paraId="73180D31" w14:textId="77777777" w:rsidR="00D95ADB" w:rsidRDefault="00D95ADB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722F6" w14:textId="77777777" w:rsidR="009C780F" w:rsidRDefault="009C780F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BB4E00D" w14:textId="77777777" w:rsidR="009C780F" w:rsidRDefault="009C78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ED85C" w14:textId="77777777" w:rsidR="009C780F" w:rsidRDefault="009C780F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4F345D" w14:textId="77777777" w:rsidR="009C780F" w:rsidRDefault="009C78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41F0B7" w14:textId="77777777" w:rsidR="00D95ADB" w:rsidRDefault="00D95ADB" w:rsidP="00FD10A7">
      <w:pPr>
        <w:spacing w:after="0" w:line="240" w:lineRule="auto"/>
      </w:pPr>
      <w:r>
        <w:separator/>
      </w:r>
    </w:p>
  </w:footnote>
  <w:footnote w:type="continuationSeparator" w:id="0">
    <w:p w14:paraId="24BFEF2C" w14:textId="77777777" w:rsidR="00D95ADB" w:rsidRDefault="00D95ADB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D6002" w14:textId="32D6AB95" w:rsidR="009C780F" w:rsidRDefault="009C780F" w:rsidP="001C4809">
    <w:pPr>
      <w:pStyle w:val="Header"/>
      <w:jc w:val="right"/>
    </w:pPr>
    <w:r>
      <w:t>Machine Learning: Spring 2020 Assignment 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ED1798"/>
    <w:multiLevelType w:val="hybridMultilevel"/>
    <w:tmpl w:val="EB16644C"/>
    <w:lvl w:ilvl="0" w:tplc="9ECEDAAA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5D4CDB"/>
    <w:multiLevelType w:val="hybridMultilevel"/>
    <w:tmpl w:val="5D6C95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DD6409"/>
    <w:multiLevelType w:val="hybridMultilevel"/>
    <w:tmpl w:val="D30AE2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8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656AFD"/>
    <w:multiLevelType w:val="hybridMultilevel"/>
    <w:tmpl w:val="959CED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FE2C20"/>
    <w:multiLevelType w:val="hybridMultilevel"/>
    <w:tmpl w:val="2430BC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5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2349BA"/>
    <w:multiLevelType w:val="hybridMultilevel"/>
    <w:tmpl w:val="482291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A64EA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E03B70"/>
    <w:multiLevelType w:val="hybridMultilevel"/>
    <w:tmpl w:val="03D07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42F2681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917363"/>
    <w:multiLevelType w:val="hybridMultilevel"/>
    <w:tmpl w:val="F36035EE"/>
    <w:lvl w:ilvl="0" w:tplc="1C46EB3C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42" w15:restartNumberingAfterBreak="0">
    <w:nsid w:val="755177AF"/>
    <w:multiLevelType w:val="hybridMultilevel"/>
    <w:tmpl w:val="8A9860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2"/>
  </w:num>
  <w:num w:numId="3">
    <w:abstractNumId w:val="28"/>
  </w:num>
  <w:num w:numId="4">
    <w:abstractNumId w:val="25"/>
  </w:num>
  <w:num w:numId="5">
    <w:abstractNumId w:val="34"/>
  </w:num>
  <w:num w:numId="6">
    <w:abstractNumId w:val="7"/>
  </w:num>
  <w:num w:numId="7">
    <w:abstractNumId w:val="4"/>
  </w:num>
  <w:num w:numId="8">
    <w:abstractNumId w:val="14"/>
  </w:num>
  <w:num w:numId="9">
    <w:abstractNumId w:val="38"/>
  </w:num>
  <w:num w:numId="10">
    <w:abstractNumId w:val="44"/>
  </w:num>
  <w:num w:numId="11">
    <w:abstractNumId w:val="26"/>
  </w:num>
  <w:num w:numId="12">
    <w:abstractNumId w:val="45"/>
  </w:num>
  <w:num w:numId="13">
    <w:abstractNumId w:val="20"/>
  </w:num>
  <w:num w:numId="14">
    <w:abstractNumId w:val="9"/>
  </w:num>
  <w:num w:numId="15">
    <w:abstractNumId w:val="0"/>
  </w:num>
  <w:num w:numId="16">
    <w:abstractNumId w:val="21"/>
  </w:num>
  <w:num w:numId="17">
    <w:abstractNumId w:val="24"/>
  </w:num>
  <w:num w:numId="18">
    <w:abstractNumId w:val="27"/>
  </w:num>
  <w:num w:numId="19">
    <w:abstractNumId w:val="23"/>
  </w:num>
  <w:num w:numId="20">
    <w:abstractNumId w:val="6"/>
  </w:num>
  <w:num w:numId="21">
    <w:abstractNumId w:val="11"/>
  </w:num>
  <w:num w:numId="22">
    <w:abstractNumId w:val="29"/>
  </w:num>
  <w:num w:numId="23">
    <w:abstractNumId w:val="18"/>
  </w:num>
  <w:num w:numId="24">
    <w:abstractNumId w:val="37"/>
  </w:num>
  <w:num w:numId="25">
    <w:abstractNumId w:val="8"/>
  </w:num>
  <w:num w:numId="26">
    <w:abstractNumId w:val="1"/>
  </w:num>
  <w:num w:numId="27">
    <w:abstractNumId w:val="43"/>
  </w:num>
  <w:num w:numId="28">
    <w:abstractNumId w:val="40"/>
  </w:num>
  <w:num w:numId="29">
    <w:abstractNumId w:val="35"/>
  </w:num>
  <w:num w:numId="30">
    <w:abstractNumId w:val="17"/>
  </w:num>
  <w:num w:numId="31">
    <w:abstractNumId w:val="2"/>
  </w:num>
  <w:num w:numId="32">
    <w:abstractNumId w:val="3"/>
  </w:num>
  <w:num w:numId="33">
    <w:abstractNumId w:val="39"/>
  </w:num>
  <w:num w:numId="34">
    <w:abstractNumId w:val="15"/>
  </w:num>
  <w:num w:numId="35">
    <w:abstractNumId w:val="5"/>
  </w:num>
  <w:num w:numId="36">
    <w:abstractNumId w:val="19"/>
  </w:num>
  <w:num w:numId="37">
    <w:abstractNumId w:val="36"/>
  </w:num>
  <w:num w:numId="38">
    <w:abstractNumId w:val="22"/>
  </w:num>
  <w:num w:numId="39">
    <w:abstractNumId w:val="33"/>
  </w:num>
  <w:num w:numId="40">
    <w:abstractNumId w:val="41"/>
  </w:num>
  <w:num w:numId="41">
    <w:abstractNumId w:val="16"/>
  </w:num>
  <w:num w:numId="42">
    <w:abstractNumId w:val="31"/>
  </w:num>
  <w:num w:numId="43">
    <w:abstractNumId w:val="10"/>
  </w:num>
  <w:num w:numId="44">
    <w:abstractNumId w:val="42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oNotDisplayPageBoundarie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56A08"/>
    <w:rsid w:val="000607DE"/>
    <w:rsid w:val="0006332A"/>
    <w:rsid w:val="00071D5F"/>
    <w:rsid w:val="0007471E"/>
    <w:rsid w:val="000827D8"/>
    <w:rsid w:val="000B34D6"/>
    <w:rsid w:val="000B3BB8"/>
    <w:rsid w:val="000B477D"/>
    <w:rsid w:val="000B55DF"/>
    <w:rsid w:val="000C4071"/>
    <w:rsid w:val="000C45D8"/>
    <w:rsid w:val="000C557B"/>
    <w:rsid w:val="000C7AE1"/>
    <w:rsid w:val="000D7F1D"/>
    <w:rsid w:val="000E053A"/>
    <w:rsid w:val="000F0919"/>
    <w:rsid w:val="000F4CB4"/>
    <w:rsid w:val="00103431"/>
    <w:rsid w:val="00112496"/>
    <w:rsid w:val="00134A09"/>
    <w:rsid w:val="001403D8"/>
    <w:rsid w:val="001475F9"/>
    <w:rsid w:val="0015070A"/>
    <w:rsid w:val="00156579"/>
    <w:rsid w:val="00157BB3"/>
    <w:rsid w:val="00160A14"/>
    <w:rsid w:val="00173462"/>
    <w:rsid w:val="00182A37"/>
    <w:rsid w:val="001832C6"/>
    <w:rsid w:val="001848CC"/>
    <w:rsid w:val="001855B8"/>
    <w:rsid w:val="00194712"/>
    <w:rsid w:val="00195A5D"/>
    <w:rsid w:val="001A5D60"/>
    <w:rsid w:val="001C4809"/>
    <w:rsid w:val="002012C8"/>
    <w:rsid w:val="00212064"/>
    <w:rsid w:val="002160AB"/>
    <w:rsid w:val="0022491A"/>
    <w:rsid w:val="00234C59"/>
    <w:rsid w:val="00243879"/>
    <w:rsid w:val="00256F46"/>
    <w:rsid w:val="002A0E0F"/>
    <w:rsid w:val="002B12CC"/>
    <w:rsid w:val="002B1CA9"/>
    <w:rsid w:val="002D1B1D"/>
    <w:rsid w:val="002E04E8"/>
    <w:rsid w:val="002E2093"/>
    <w:rsid w:val="002E4924"/>
    <w:rsid w:val="00301DAD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3D93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C104B"/>
    <w:rsid w:val="003C42B8"/>
    <w:rsid w:val="003C5B46"/>
    <w:rsid w:val="003D27C3"/>
    <w:rsid w:val="003E672C"/>
    <w:rsid w:val="003E6AA4"/>
    <w:rsid w:val="003F600A"/>
    <w:rsid w:val="00410C3D"/>
    <w:rsid w:val="00415505"/>
    <w:rsid w:val="00417C4E"/>
    <w:rsid w:val="004212E8"/>
    <w:rsid w:val="00437271"/>
    <w:rsid w:val="00451145"/>
    <w:rsid w:val="00452249"/>
    <w:rsid w:val="00457E44"/>
    <w:rsid w:val="004672CB"/>
    <w:rsid w:val="004726C9"/>
    <w:rsid w:val="0048069C"/>
    <w:rsid w:val="00495D8D"/>
    <w:rsid w:val="00496173"/>
    <w:rsid w:val="004B08AA"/>
    <w:rsid w:val="004B0B9E"/>
    <w:rsid w:val="004B0BA9"/>
    <w:rsid w:val="004D2402"/>
    <w:rsid w:val="004E0213"/>
    <w:rsid w:val="004E3171"/>
    <w:rsid w:val="004E65AE"/>
    <w:rsid w:val="004F7612"/>
    <w:rsid w:val="0050296C"/>
    <w:rsid w:val="00506563"/>
    <w:rsid w:val="00525C36"/>
    <w:rsid w:val="00543AEC"/>
    <w:rsid w:val="005706D1"/>
    <w:rsid w:val="0057089D"/>
    <w:rsid w:val="00577C4D"/>
    <w:rsid w:val="005864C5"/>
    <w:rsid w:val="00586785"/>
    <w:rsid w:val="005A5FB7"/>
    <w:rsid w:val="005C3E39"/>
    <w:rsid w:val="005C54F3"/>
    <w:rsid w:val="005D1EF1"/>
    <w:rsid w:val="005E11BD"/>
    <w:rsid w:val="005E416B"/>
    <w:rsid w:val="005F3EC7"/>
    <w:rsid w:val="005F7AB5"/>
    <w:rsid w:val="00601616"/>
    <w:rsid w:val="00607AE2"/>
    <w:rsid w:val="00610454"/>
    <w:rsid w:val="00612748"/>
    <w:rsid w:val="00623540"/>
    <w:rsid w:val="00626B2E"/>
    <w:rsid w:val="00630445"/>
    <w:rsid w:val="00634842"/>
    <w:rsid w:val="006478B8"/>
    <w:rsid w:val="00661D0C"/>
    <w:rsid w:val="00664A89"/>
    <w:rsid w:val="00664F0D"/>
    <w:rsid w:val="006819F5"/>
    <w:rsid w:val="00684E8C"/>
    <w:rsid w:val="00685700"/>
    <w:rsid w:val="006A0101"/>
    <w:rsid w:val="006A1AC9"/>
    <w:rsid w:val="006A3906"/>
    <w:rsid w:val="006B61EC"/>
    <w:rsid w:val="006B7BF4"/>
    <w:rsid w:val="006C070E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32F7"/>
    <w:rsid w:val="00714A3E"/>
    <w:rsid w:val="00726F09"/>
    <w:rsid w:val="00727C06"/>
    <w:rsid w:val="00730D6F"/>
    <w:rsid w:val="00742390"/>
    <w:rsid w:val="00746B53"/>
    <w:rsid w:val="0075327A"/>
    <w:rsid w:val="007863B0"/>
    <w:rsid w:val="007A00AE"/>
    <w:rsid w:val="007A1D79"/>
    <w:rsid w:val="007C1F53"/>
    <w:rsid w:val="007C5DE1"/>
    <w:rsid w:val="007C7DEC"/>
    <w:rsid w:val="007D01E9"/>
    <w:rsid w:val="007D463E"/>
    <w:rsid w:val="007E30AB"/>
    <w:rsid w:val="007F23D5"/>
    <w:rsid w:val="007F25EB"/>
    <w:rsid w:val="00800139"/>
    <w:rsid w:val="00814020"/>
    <w:rsid w:val="00820041"/>
    <w:rsid w:val="008200A5"/>
    <w:rsid w:val="0082168E"/>
    <w:rsid w:val="008221A5"/>
    <w:rsid w:val="008432F9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C2B21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50209"/>
    <w:rsid w:val="00961EDE"/>
    <w:rsid w:val="00994DA5"/>
    <w:rsid w:val="00995FD1"/>
    <w:rsid w:val="009A7C86"/>
    <w:rsid w:val="009B2A62"/>
    <w:rsid w:val="009C13B5"/>
    <w:rsid w:val="009C780F"/>
    <w:rsid w:val="009D23A9"/>
    <w:rsid w:val="009D4A66"/>
    <w:rsid w:val="009E077E"/>
    <w:rsid w:val="009F7F1A"/>
    <w:rsid w:val="00A01AFD"/>
    <w:rsid w:val="00A1166A"/>
    <w:rsid w:val="00A24752"/>
    <w:rsid w:val="00A31DE1"/>
    <w:rsid w:val="00A36B6E"/>
    <w:rsid w:val="00A40E25"/>
    <w:rsid w:val="00A42D29"/>
    <w:rsid w:val="00A44057"/>
    <w:rsid w:val="00A44B78"/>
    <w:rsid w:val="00A45BF1"/>
    <w:rsid w:val="00A51F16"/>
    <w:rsid w:val="00A52194"/>
    <w:rsid w:val="00A6296C"/>
    <w:rsid w:val="00A6421A"/>
    <w:rsid w:val="00A72F66"/>
    <w:rsid w:val="00A82AA3"/>
    <w:rsid w:val="00A913C5"/>
    <w:rsid w:val="00A960D0"/>
    <w:rsid w:val="00A974B9"/>
    <w:rsid w:val="00AA256F"/>
    <w:rsid w:val="00AA3263"/>
    <w:rsid w:val="00AC5835"/>
    <w:rsid w:val="00AE23A9"/>
    <w:rsid w:val="00AE3F65"/>
    <w:rsid w:val="00AE4FF5"/>
    <w:rsid w:val="00AE6197"/>
    <w:rsid w:val="00AE7574"/>
    <w:rsid w:val="00B05D7A"/>
    <w:rsid w:val="00B10696"/>
    <w:rsid w:val="00B13D81"/>
    <w:rsid w:val="00B14F68"/>
    <w:rsid w:val="00B176B1"/>
    <w:rsid w:val="00B40F91"/>
    <w:rsid w:val="00B449B6"/>
    <w:rsid w:val="00B53774"/>
    <w:rsid w:val="00B574C7"/>
    <w:rsid w:val="00B6037E"/>
    <w:rsid w:val="00B638F6"/>
    <w:rsid w:val="00B73CEE"/>
    <w:rsid w:val="00B74CB4"/>
    <w:rsid w:val="00B75C23"/>
    <w:rsid w:val="00BB2398"/>
    <w:rsid w:val="00BC3262"/>
    <w:rsid w:val="00BD41F2"/>
    <w:rsid w:val="00BE254A"/>
    <w:rsid w:val="00BE793C"/>
    <w:rsid w:val="00BF5E6E"/>
    <w:rsid w:val="00C00059"/>
    <w:rsid w:val="00C021C5"/>
    <w:rsid w:val="00C11464"/>
    <w:rsid w:val="00C25081"/>
    <w:rsid w:val="00C30A2C"/>
    <w:rsid w:val="00C32823"/>
    <w:rsid w:val="00C4797E"/>
    <w:rsid w:val="00C47D99"/>
    <w:rsid w:val="00C507A5"/>
    <w:rsid w:val="00C527E9"/>
    <w:rsid w:val="00C541AE"/>
    <w:rsid w:val="00C577E5"/>
    <w:rsid w:val="00C60EFA"/>
    <w:rsid w:val="00C64EE7"/>
    <w:rsid w:val="00C67069"/>
    <w:rsid w:val="00C71C3D"/>
    <w:rsid w:val="00C755F0"/>
    <w:rsid w:val="00C80857"/>
    <w:rsid w:val="00CA2223"/>
    <w:rsid w:val="00CB032E"/>
    <w:rsid w:val="00CB0AF5"/>
    <w:rsid w:val="00CB2E33"/>
    <w:rsid w:val="00CB44AE"/>
    <w:rsid w:val="00CD0325"/>
    <w:rsid w:val="00CD1AF4"/>
    <w:rsid w:val="00CD5D61"/>
    <w:rsid w:val="00CD61D6"/>
    <w:rsid w:val="00CE14A8"/>
    <w:rsid w:val="00CF36D7"/>
    <w:rsid w:val="00D14AE5"/>
    <w:rsid w:val="00D21AF6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5417"/>
    <w:rsid w:val="00D95ADB"/>
    <w:rsid w:val="00D97749"/>
    <w:rsid w:val="00DA1074"/>
    <w:rsid w:val="00DA2E77"/>
    <w:rsid w:val="00DA4967"/>
    <w:rsid w:val="00DA5F52"/>
    <w:rsid w:val="00DC25F4"/>
    <w:rsid w:val="00DC740B"/>
    <w:rsid w:val="00DD26EC"/>
    <w:rsid w:val="00DD3E36"/>
    <w:rsid w:val="00DF44E8"/>
    <w:rsid w:val="00DF75B7"/>
    <w:rsid w:val="00E0350E"/>
    <w:rsid w:val="00E0617A"/>
    <w:rsid w:val="00E21C10"/>
    <w:rsid w:val="00E30EEA"/>
    <w:rsid w:val="00E335D9"/>
    <w:rsid w:val="00E343DE"/>
    <w:rsid w:val="00E40453"/>
    <w:rsid w:val="00E45977"/>
    <w:rsid w:val="00E56ED1"/>
    <w:rsid w:val="00E57371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C384E"/>
    <w:rsid w:val="00EE1521"/>
    <w:rsid w:val="00EE5074"/>
    <w:rsid w:val="00EE779D"/>
    <w:rsid w:val="00EF3C98"/>
    <w:rsid w:val="00F025B4"/>
    <w:rsid w:val="00F130F9"/>
    <w:rsid w:val="00F41747"/>
    <w:rsid w:val="00F447B2"/>
    <w:rsid w:val="00F45E37"/>
    <w:rsid w:val="00F570F7"/>
    <w:rsid w:val="00F577A2"/>
    <w:rsid w:val="00F75FE2"/>
    <w:rsid w:val="00F8041B"/>
    <w:rsid w:val="00F8295A"/>
    <w:rsid w:val="00F92E66"/>
    <w:rsid w:val="00F96DAF"/>
    <w:rsid w:val="00FA040D"/>
    <w:rsid w:val="00FA0C1D"/>
    <w:rsid w:val="00FC5616"/>
    <w:rsid w:val="00FC7BDF"/>
    <w:rsid w:val="00FC7C46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B71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AE3F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E3F6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35</Words>
  <Characters>704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3T15:55:00Z</dcterms:created>
  <dcterms:modified xsi:type="dcterms:W3CDTF">2020-04-09T04:02:00Z</dcterms:modified>
</cp:coreProperties>
</file>